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15B8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1B2">
        <w:rPr>
          <w:rFonts w:eastAsia="Times New Roman" w:cstheme="minorHAnsi"/>
          <w:b/>
        </w:rPr>
        <w:t>67989</w:t>
      </w:r>
    </w:p>
    <w:p w14:paraId="2F6924E5" w14:textId="3109ED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11B2">
        <w:rPr>
          <w:rFonts w:eastAsia="Times New Roman" w:cstheme="minorHAnsi"/>
          <w:b/>
        </w:rPr>
        <w:t>Debopriya Sadhukhan</w:t>
      </w:r>
    </w:p>
    <w:p w14:paraId="6FB9233B" w14:textId="0F2AE7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11B2" w:rsidRPr="00F1041D">
          <w:rPr>
            <w:rStyle w:val="Hyperlink"/>
            <w:rFonts w:eastAsia="Times New Roman" w:cstheme="minorHAnsi"/>
            <w:b/>
          </w:rPr>
          <w:t>https://review.jove.com/account/file-uploader?src=20736693</w:t>
        </w:r>
      </w:hyperlink>
      <w:r w:rsidR="003A11B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08E7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11B2" w:rsidRPr="003A11B2">
        <w:rPr>
          <w:b/>
          <w:bCs/>
          <w:sz w:val="32"/>
          <w:szCs w:val="32"/>
        </w:rPr>
        <w:t>Laparoscopic Anatomical Hepatectomy</w:t>
      </w:r>
      <w:r w:rsidR="003A11B2" w:rsidRPr="003A11B2">
        <w:rPr>
          <w:b/>
          <w:bCs/>
          <w:sz w:val="32"/>
          <w:szCs w:val="32"/>
          <w:lang w:eastAsia="zh-CN"/>
        </w:rPr>
        <w:t xml:space="preserve"> Using</w:t>
      </w:r>
      <w:bookmarkStart w:id="0" w:name="_Hlk181005573"/>
      <w:bookmarkStart w:id="1" w:name="_Hlk181004800"/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Takasaki's Approach</w:t>
      </w:r>
      <w:bookmarkEnd w:id="0"/>
      <w:r w:rsidR="003A11B2" w:rsidRPr="003A11B2">
        <w:rPr>
          <w:b/>
          <w:bCs/>
          <w:sz w:val="32"/>
          <w:szCs w:val="32"/>
        </w:rPr>
        <w:t xml:space="preserve"> and Indocyanine Green</w:t>
      </w:r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Fluorescence Navigation</w:t>
      </w:r>
      <w:bookmarkEnd w:id="1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AB7B36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</w:p>
    <w:p w14:paraId="4DA2846F" w14:textId="77777777" w:rsidR="003A11B2" w:rsidRPr="009959B7" w:rsidRDefault="003A11B2" w:rsidP="003A11B2"/>
    <w:p w14:paraId="74A3CDA1" w14:textId="38B4A0BD" w:rsidR="00D6314B" w:rsidRDefault="003A11B2" w:rsidP="003A11B2">
      <w:pPr>
        <w:outlineLvl w:val="0"/>
      </w:pPr>
      <w:r w:rsidRPr="009959B7">
        <w:t>Department of Hepatic Surgery and Liver Transplantation Center, The Third Affiliated Hospital of Sun Yat</w:t>
      </w:r>
      <w:r w:rsidRPr="004765B5">
        <w:rPr>
          <w:rFonts w:ascii="Cambria Math" w:eastAsia="MS Gothic" w:hAnsi="Cambria Math" w:cs="Cambria Math"/>
        </w:rPr>
        <w:t>‑</w:t>
      </w:r>
      <w:r w:rsidRPr="009959B7">
        <w:t>Sen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570FCC04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04874529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C441673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4E282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53E4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0651BBA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1EBF8B98" w14:textId="2E9DD317" w:rsidR="005162F4" w:rsidRPr="00C618D0" w:rsidRDefault="005F1ADF" w:rsidP="00C618D0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53E4B">
        <w:rPr>
          <w:rFonts w:ascii="SimSun" w:hAnsi="SimSu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966535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53E4B">
        <w:rPr>
          <w:rFonts w:ascii="SimSun" w:hAnsi="SimSun" w:cstheme="minorHAnsi" w:hint="eastAsia"/>
          <w:b/>
          <w:bCs/>
          <w:lang w:eastAsia="zh-CN"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2A526878" w14:textId="77777777" w:rsidR="00C618D0" w:rsidRPr="00B07A3B" w:rsidRDefault="00C618D0" w:rsidP="005F1ADF">
      <w:pPr>
        <w:spacing w:before="120"/>
        <w:rPr>
          <w:rFonts w:eastAsia="Times New Roman" w:cstheme="minorHAnsi"/>
          <w:b/>
        </w:rPr>
      </w:pPr>
    </w:p>
    <w:p w14:paraId="603B59C8" w14:textId="79CEE537" w:rsidR="00C9492F" w:rsidRPr="00B53E4B" w:rsidRDefault="00E25BB7" w:rsidP="00C9492F">
      <w:pPr>
        <w:rPr>
          <w:rFonts w:ascii="Calibri" w:hAnsi="Calibri" w:cs="Calibri"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53E4B" w:rsidRPr="00C051BF">
        <w:rPr>
          <w:rFonts w:ascii="Calibri" w:hAnsi="Calibri" w:cs="Calibri" w:hint="eastAsia"/>
          <w:color w:val="222222"/>
          <w:lang w:eastAsia="zh-CN"/>
        </w:rPr>
        <w:t>05/28/2025</w:t>
      </w:r>
      <w:r w:rsidR="00B53E4B" w:rsidRPr="00B53E4B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5E265CD" w14:textId="77777777" w:rsidR="00C618D0" w:rsidRDefault="00C618D0" w:rsidP="000A7C4F">
      <w:pPr>
        <w:rPr>
          <w:rFonts w:ascii="Calibri" w:hAnsi="Calibri" w:cs="Calibri"/>
          <w:b/>
          <w:bCs/>
          <w:color w:val="FF0000"/>
          <w:u w:val="single"/>
        </w:rPr>
      </w:pPr>
    </w:p>
    <w:p w14:paraId="5FC7E5A1" w14:textId="5840B812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103356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F6E54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6A9D3DE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6E5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7FD17A2D" w14:textId="1E187B9A" w:rsidR="00C051BF" w:rsidRDefault="00C051BF" w:rsidP="007D61A8">
      <w:pPr>
        <w:rPr>
          <w:rFonts w:eastAsia="Times New Roman" w:cstheme="minorHAnsi"/>
          <w:b/>
        </w:rPr>
      </w:pPr>
      <w:r w:rsidRPr="00C051BF">
        <w:rPr>
          <w:rFonts w:eastAsia="Times New Roman" w:cstheme="minorHAnsi"/>
          <w:b/>
          <w:highlight w:val="green"/>
        </w:rPr>
        <w:t xml:space="preserve">NOTE for VO producer: </w:t>
      </w:r>
      <w:r w:rsidRPr="00C051BF">
        <w:rPr>
          <w:rFonts w:eastAsia="Times New Roman" w:cstheme="minorHAnsi"/>
          <w:bCs/>
          <w:highlight w:val="green"/>
        </w:rPr>
        <w:t>Please record the interview statements.</w:t>
      </w:r>
    </w:p>
    <w:p w14:paraId="404083D0" w14:textId="77777777" w:rsidR="00C051BF" w:rsidRPr="00AF3977" w:rsidRDefault="00C051BF" w:rsidP="007D61A8">
      <w:pPr>
        <w:rPr>
          <w:rFonts w:eastAsia="Times New Roman" w:cstheme="minorHAnsi"/>
          <w:b/>
        </w:rPr>
      </w:pPr>
    </w:p>
    <w:p w14:paraId="16F3E485" w14:textId="63976B40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4C013EB" w:rsidR="007D61A8" w:rsidRPr="00B0629C" w:rsidRDefault="00B0629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051BF">
        <w:rPr>
          <w:rFonts w:cstheme="minorHAnsi"/>
          <w:color w:val="7030A0"/>
        </w:rPr>
        <w:t>This study centers on the application of Takasaki's approach and indocyanine green staining to improve the accuracy and effectiveness of anatomical liver resection</w:t>
      </w:r>
      <w:r w:rsidRPr="00B0629C">
        <w:rPr>
          <w:rFonts w:cstheme="minorHAnsi"/>
        </w:rPr>
        <w:t>.</w:t>
      </w:r>
    </w:p>
    <w:p w14:paraId="0FA593A3" w14:textId="77777777" w:rsidR="00B0629C" w:rsidRDefault="00B0629C" w:rsidP="00B0629C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SimSun" w:hAnsiTheme="minorHAnsi" w:cstheme="minorHAnsi"/>
          <w:lang w:eastAsia="zh-CN"/>
        </w:rPr>
      </w:pPr>
    </w:p>
    <w:p w14:paraId="2E220084" w14:textId="223648DB" w:rsidR="00B0629C" w:rsidRPr="00B07A3B" w:rsidRDefault="00B0629C" w:rsidP="00B062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629C">
        <w:rPr>
          <w:rFonts w:eastAsia="Times New Roman" w:cstheme="minorHAnsi"/>
          <w:i/>
          <w:iCs w:val="0"/>
          <w:color w:val="3333CC"/>
        </w:rPr>
        <w:t>Suggested B-roll: 3.5.2.</w:t>
      </w:r>
    </w:p>
    <w:p w14:paraId="490E6309" w14:textId="7AB2A704" w:rsidR="007D61A8" w:rsidRPr="00B0629C" w:rsidRDefault="007D61A8" w:rsidP="00B0629C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BB86E3" w:rsidR="00D75084" w:rsidRPr="00B0629C" w:rsidRDefault="00B062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C051BF">
        <w:rPr>
          <w:rFonts w:cstheme="minorHAnsi"/>
          <w:color w:val="7030A0"/>
        </w:rPr>
        <w:t>Takasaki's extrahepatic pedicle occlusion technique, combined with indocyanine green counterstaining, is currently used to ensure tumor-free margins and minimize blood loss during anatomical liver resection.</w:t>
      </w:r>
    </w:p>
    <w:p w14:paraId="54F31246" w14:textId="77777777" w:rsidR="00B0629C" w:rsidRPr="00B0629C" w:rsidRDefault="00B0629C" w:rsidP="00B0629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57B2B06" w14:textId="5E23B3C8" w:rsidR="00B0629C" w:rsidRPr="00D75084" w:rsidRDefault="00B0629C" w:rsidP="00B0629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0629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C618D0">
        <w:rPr>
          <w:rFonts w:eastAsia="Times New Roman" w:cstheme="minorHAnsi"/>
        </w:rPr>
        <w:t xml:space="preserve"> </w:t>
      </w:r>
      <w:r w:rsidR="00C618D0" w:rsidRPr="00B0629C">
        <w:rPr>
          <w:rFonts w:eastAsia="Times New Roman" w:cstheme="minorHAnsi"/>
          <w:i/>
          <w:iCs w:val="0"/>
          <w:color w:val="3333CC"/>
        </w:rPr>
        <w:t>Suggested B-roll:</w:t>
      </w:r>
      <w:r w:rsidR="00C618D0">
        <w:rPr>
          <w:rFonts w:eastAsia="Times New Roman" w:cstheme="minorHAnsi"/>
          <w:i/>
          <w:iCs w:val="0"/>
          <w:color w:val="3333CC"/>
        </w:rPr>
        <w:t xml:space="preserve"> 3.7.6.,</w:t>
      </w:r>
      <w:r w:rsidR="00C618D0" w:rsidRPr="00B0629C">
        <w:rPr>
          <w:rFonts w:eastAsia="Times New Roman" w:cstheme="minorHAnsi"/>
          <w:i/>
          <w:iCs w:val="0"/>
          <w:color w:val="3333CC"/>
        </w:rPr>
        <w:t xml:space="preserve"> </w:t>
      </w:r>
      <w:r w:rsidR="00C618D0">
        <w:rPr>
          <w:rFonts w:eastAsia="Times New Roman" w:cstheme="minorHAnsi"/>
          <w:i/>
          <w:iCs w:val="0"/>
          <w:color w:val="3333CC"/>
        </w:rPr>
        <w:t>LAB MEDIA: Table 1.</w:t>
      </w:r>
    </w:p>
    <w:p w14:paraId="23F311A2" w14:textId="132EBCCE" w:rsidR="00333FA4" w:rsidRPr="00D75084" w:rsidRDefault="00333FA4" w:rsidP="00B0629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13695B" w14:textId="77777777" w:rsidR="00B0629C" w:rsidRDefault="00B0629C" w:rsidP="00000E22">
      <w:pPr>
        <w:spacing w:before="120"/>
        <w:rPr>
          <w:rFonts w:cstheme="minorHAnsi"/>
        </w:rPr>
      </w:pPr>
    </w:p>
    <w:p w14:paraId="0BCC2E29" w14:textId="77777777" w:rsidR="003F6E54" w:rsidRDefault="003F6E54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15B2EA1E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FC089C9" w:rsidR="001016BD" w:rsidRPr="00000E22" w:rsidRDefault="001E0433" w:rsidP="003F6E5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3F6E54" w:rsidRPr="009959B7">
        <w:t>by the Ethics Committee of the Third Affiliated Hospital of Sun Yat-Sen University</w:t>
      </w:r>
      <w:r w:rsidR="001016BD" w:rsidRPr="00000E22">
        <w:rPr>
          <w:rFonts w:cstheme="minorHAnsi"/>
        </w:rPr>
        <w:br w:type="page"/>
      </w:r>
    </w:p>
    <w:p w14:paraId="713769B9" w14:textId="715EC921" w:rsidR="00DC2504" w:rsidRPr="00B07A3B" w:rsidRDefault="00DC2504" w:rsidP="001435F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D6F6056" w:rsidR="00CE10F2" w:rsidRDefault="00C051B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cedure for</w:t>
      </w:r>
      <w:r w:rsidR="00287ABB" w:rsidRPr="00287ABB">
        <w:rPr>
          <w:rFonts w:cstheme="minorHAnsi"/>
          <w:b/>
          <w:bCs/>
        </w:rPr>
        <w:t xml:space="preserve"> Tumor Localization</w:t>
      </w:r>
      <w:r>
        <w:rPr>
          <w:rFonts w:cstheme="minorHAnsi"/>
          <w:b/>
          <w:bCs/>
        </w:rPr>
        <w:t xml:space="preserve"> </w:t>
      </w:r>
      <w:r w:rsidRPr="00C051BF">
        <w:rPr>
          <w:rFonts w:cstheme="minorHAnsi"/>
          <w:highlight w:val="green"/>
        </w:rPr>
        <w:t>NOTE: The title has been edited.</w:t>
      </w:r>
    </w:p>
    <w:p w14:paraId="753B71A2" w14:textId="45C9928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r w:rsidR="008D1667">
        <w:rPr>
          <w:rFonts w:cstheme="minorHAnsi" w:hint="eastAsia"/>
          <w:lang w:eastAsia="zh-CN"/>
        </w:rPr>
        <w:t>Hui Tang</w:t>
      </w:r>
    </w:p>
    <w:p w14:paraId="22279C31" w14:textId="77777777" w:rsidR="001E0433" w:rsidRPr="001435F2" w:rsidRDefault="001E0433" w:rsidP="001435F2">
      <w:pPr>
        <w:spacing w:before="120"/>
        <w:rPr>
          <w:rFonts w:cstheme="minorHAnsi"/>
          <w:b/>
          <w:bCs/>
        </w:rPr>
      </w:pPr>
    </w:p>
    <w:p w14:paraId="0FED66D5" w14:textId="01F9911F" w:rsidR="007067F6" w:rsidRPr="00C051BF" w:rsidRDefault="007067F6" w:rsidP="007067F6">
      <w:pPr>
        <w:pStyle w:val="Narration"/>
        <w:numPr>
          <w:ilvl w:val="1"/>
          <w:numId w:val="3"/>
        </w:numPr>
        <w:rPr>
          <w:strike/>
        </w:rPr>
      </w:pPr>
      <w:r w:rsidRPr="00C051BF">
        <w:rPr>
          <w:strike/>
        </w:rPr>
        <w:t xml:space="preserve">To begin, position the patient in the supine position with a slight rotation to the left side </w:t>
      </w:r>
      <w:r w:rsidRPr="00C051BF">
        <w:rPr>
          <w:b/>
          <w:strike/>
        </w:rPr>
        <w:t>[1]</w:t>
      </w:r>
      <w:r w:rsidRPr="00C051BF">
        <w:rPr>
          <w:strike/>
        </w:rPr>
        <w:t>.</w:t>
      </w:r>
    </w:p>
    <w:p w14:paraId="218EB480" w14:textId="77777777" w:rsidR="007067F6" w:rsidRDefault="007067F6" w:rsidP="007067F6"/>
    <w:p w14:paraId="15B7CE43" w14:textId="1D8B0035" w:rsidR="00E8408F" w:rsidRPr="00C051BF" w:rsidRDefault="007067F6" w:rsidP="001435F2">
      <w:pPr>
        <w:pStyle w:val="ShotDescription"/>
        <w:numPr>
          <w:ilvl w:val="2"/>
          <w:numId w:val="3"/>
        </w:numPr>
        <w:rPr>
          <w:strike/>
        </w:rPr>
      </w:pPr>
      <w:r w:rsidRPr="00C051BF">
        <w:rPr>
          <w:strike/>
        </w:rPr>
        <w:t>WIDE:</w:t>
      </w:r>
      <w:r w:rsidR="00E8408F" w:rsidRPr="00C051BF">
        <w:rPr>
          <w:strike/>
        </w:rPr>
        <w:t xml:space="preserve"> </w:t>
      </w:r>
      <w:r w:rsidR="00E8408F" w:rsidRPr="00C051BF">
        <w:rPr>
          <w:strike/>
          <w:highlight w:val="yellow"/>
        </w:rPr>
        <w:t>To be provided by authors:</w:t>
      </w:r>
      <w:r w:rsidRPr="00C051BF">
        <w:rPr>
          <w:strike/>
        </w:rPr>
        <w:t xml:space="preserve"> Talent positioning the patient on the operating table with the body slightly rotated to the left.</w:t>
      </w:r>
    </w:p>
    <w:p w14:paraId="32EB24AC" w14:textId="77777777" w:rsidR="007067F6" w:rsidRDefault="007067F6" w:rsidP="007067F6"/>
    <w:p w14:paraId="01EAA8A4" w14:textId="33A69416" w:rsidR="007067F6" w:rsidRPr="00C051BF" w:rsidRDefault="007067F6" w:rsidP="007067F6">
      <w:pPr>
        <w:pStyle w:val="Narration"/>
        <w:numPr>
          <w:ilvl w:val="1"/>
          <w:numId w:val="3"/>
        </w:numPr>
        <w:rPr>
          <w:strike/>
        </w:rPr>
      </w:pPr>
      <w:r w:rsidRPr="00C051BF">
        <w:rPr>
          <w:strike/>
        </w:rPr>
        <w:t xml:space="preserve">Using a Veress needle or open technique, establish a pneumoperitoneum </w:t>
      </w:r>
      <w:r w:rsidRPr="00C051BF">
        <w:rPr>
          <w:b/>
          <w:strike/>
        </w:rPr>
        <w:t>[1]</w:t>
      </w:r>
      <w:r w:rsidRPr="00C051BF">
        <w:rPr>
          <w:strike/>
        </w:rPr>
        <w:t>. Insert a 10</w:t>
      </w:r>
      <w:r w:rsidR="001435F2" w:rsidRPr="00C051BF">
        <w:rPr>
          <w:strike/>
        </w:rPr>
        <w:t>-</w:t>
      </w:r>
      <w:r w:rsidRPr="00C051BF">
        <w:rPr>
          <w:strike/>
        </w:rPr>
        <w:t xml:space="preserve">millimeter camera trocar in the umbilicus </w:t>
      </w:r>
      <w:r w:rsidRPr="00C051BF">
        <w:rPr>
          <w:b/>
          <w:strike/>
        </w:rPr>
        <w:t>[2]</w:t>
      </w:r>
      <w:r w:rsidRPr="00C051BF">
        <w:rPr>
          <w:strike/>
        </w:rPr>
        <w:t>. Then, place four additional</w:t>
      </w:r>
      <w:r w:rsidR="001E51C8" w:rsidRPr="00C051BF">
        <w:rPr>
          <w:strike/>
        </w:rPr>
        <w:t xml:space="preserve"> 5 millimeter or 10 millimeter</w:t>
      </w:r>
      <w:r w:rsidRPr="00C051BF">
        <w:rPr>
          <w:strike/>
        </w:rPr>
        <w:t xml:space="preserve"> working </w:t>
      </w:r>
      <w:proofErr w:type="gramStart"/>
      <w:r w:rsidRPr="00C051BF">
        <w:rPr>
          <w:strike/>
        </w:rPr>
        <w:t>trocars</w:t>
      </w:r>
      <w:proofErr w:type="gramEnd"/>
      <w:r w:rsidR="001E51C8" w:rsidRPr="00C051BF">
        <w:rPr>
          <w:strike/>
        </w:rPr>
        <w:t xml:space="preserve"> </w:t>
      </w:r>
      <w:r w:rsidRPr="00C051BF">
        <w:rPr>
          <w:strike/>
        </w:rPr>
        <w:t xml:space="preserve">in the left and right upper quadrants, and possibly one in the epigastric region for the </w:t>
      </w:r>
      <w:proofErr w:type="spellStart"/>
      <w:r w:rsidRPr="00C051BF">
        <w:rPr>
          <w:strike/>
        </w:rPr>
        <w:t>hepatotomy</w:t>
      </w:r>
      <w:proofErr w:type="spellEnd"/>
      <w:r w:rsidRPr="00C051BF">
        <w:rPr>
          <w:strike/>
        </w:rPr>
        <w:t xml:space="preserve"> </w:t>
      </w:r>
      <w:r w:rsidRPr="00C051BF">
        <w:rPr>
          <w:b/>
          <w:strike/>
        </w:rPr>
        <w:t>[3]</w:t>
      </w:r>
      <w:r w:rsidRPr="00C051BF">
        <w:rPr>
          <w:strike/>
        </w:rPr>
        <w:t>.</w:t>
      </w:r>
    </w:p>
    <w:p w14:paraId="22543A00" w14:textId="77777777" w:rsidR="007067F6" w:rsidRDefault="007067F6" w:rsidP="007067F6"/>
    <w:p w14:paraId="1441E21B" w14:textId="0C7C8222" w:rsidR="007067F6" w:rsidRPr="00C051BF" w:rsidRDefault="00E8408F" w:rsidP="007067F6">
      <w:pPr>
        <w:pStyle w:val="ShotDescription"/>
        <w:numPr>
          <w:ilvl w:val="2"/>
          <w:numId w:val="3"/>
        </w:numPr>
        <w:rPr>
          <w:strike/>
        </w:rPr>
      </w:pPr>
      <w:r w:rsidRPr="00C051BF">
        <w:rPr>
          <w:strike/>
          <w:highlight w:val="yellow"/>
        </w:rPr>
        <w:t>To be provided by authors:</w:t>
      </w:r>
      <w:r w:rsidRPr="00C051BF">
        <w:rPr>
          <w:strike/>
        </w:rPr>
        <w:t xml:space="preserve"> </w:t>
      </w:r>
      <w:r w:rsidR="007067F6" w:rsidRPr="00C051BF">
        <w:rPr>
          <w:strike/>
        </w:rPr>
        <w:t>Talent inserting Veress needle or performing open entry to create pneumoperitoneum.</w:t>
      </w:r>
    </w:p>
    <w:p w14:paraId="3E8BD098" w14:textId="4C9586C8" w:rsidR="007067F6" w:rsidRPr="00C051BF" w:rsidRDefault="00E8408F" w:rsidP="007067F6">
      <w:pPr>
        <w:pStyle w:val="ShotDescription"/>
        <w:numPr>
          <w:ilvl w:val="2"/>
          <w:numId w:val="3"/>
        </w:numPr>
        <w:rPr>
          <w:strike/>
        </w:rPr>
      </w:pPr>
      <w:r w:rsidRPr="00C051BF">
        <w:rPr>
          <w:strike/>
          <w:highlight w:val="yellow"/>
        </w:rPr>
        <w:t>To be provided by authors:</w:t>
      </w:r>
      <w:r w:rsidRPr="00C051BF">
        <w:rPr>
          <w:strike/>
        </w:rPr>
        <w:t xml:space="preserve"> </w:t>
      </w:r>
      <w:r w:rsidR="007067F6" w:rsidRPr="00C051BF">
        <w:rPr>
          <w:strike/>
        </w:rPr>
        <w:t>Talent placing a 10</w:t>
      </w:r>
      <w:r w:rsidR="001E51C8" w:rsidRPr="00C051BF">
        <w:rPr>
          <w:strike/>
        </w:rPr>
        <w:t>-</w:t>
      </w:r>
      <w:r w:rsidR="007067F6" w:rsidRPr="00C051BF">
        <w:rPr>
          <w:strike/>
        </w:rPr>
        <w:t>millimeter camera trocar in the umbilicus.</w:t>
      </w:r>
    </w:p>
    <w:p w14:paraId="14CE2632" w14:textId="558A2A29" w:rsidR="007067F6" w:rsidRPr="00C051BF" w:rsidRDefault="00E8408F" w:rsidP="007067F6">
      <w:pPr>
        <w:pStyle w:val="ShotDescription"/>
        <w:numPr>
          <w:ilvl w:val="2"/>
          <w:numId w:val="3"/>
        </w:numPr>
        <w:rPr>
          <w:strike/>
        </w:rPr>
      </w:pPr>
      <w:r w:rsidRPr="00C051BF">
        <w:rPr>
          <w:strike/>
          <w:highlight w:val="yellow"/>
        </w:rPr>
        <w:t>To be provided by authors:</w:t>
      </w:r>
      <w:r w:rsidRPr="00C051BF">
        <w:rPr>
          <w:strike/>
        </w:rPr>
        <w:t xml:space="preserve"> </w:t>
      </w:r>
      <w:r w:rsidR="007067F6" w:rsidRPr="00C051BF">
        <w:rPr>
          <w:strike/>
        </w:rPr>
        <w:t>Talent placing four trocars in the left and right upper quadrants and epigastric region.</w:t>
      </w:r>
    </w:p>
    <w:p w14:paraId="439C10E0" w14:textId="77777777" w:rsidR="007067F6" w:rsidRDefault="007067F6" w:rsidP="007067F6"/>
    <w:p w14:paraId="55402A81" w14:textId="06BB23CF" w:rsidR="007067F6" w:rsidRPr="00C051BF" w:rsidRDefault="007067F6" w:rsidP="007067F6">
      <w:pPr>
        <w:pStyle w:val="Narration"/>
        <w:numPr>
          <w:ilvl w:val="1"/>
          <w:numId w:val="3"/>
        </w:numPr>
        <w:rPr>
          <w:strike/>
        </w:rPr>
      </w:pPr>
      <w:r w:rsidRPr="00C051BF">
        <w:rPr>
          <w:strike/>
        </w:rPr>
        <w:t xml:space="preserve">Perform a laparoscopic abdominal exploration to </w:t>
      </w:r>
      <w:proofErr w:type="gramStart"/>
      <w:r w:rsidRPr="00C051BF">
        <w:rPr>
          <w:strike/>
        </w:rPr>
        <w:t>evaluate for</w:t>
      </w:r>
      <w:proofErr w:type="gramEnd"/>
      <w:r w:rsidRPr="00C051BF">
        <w:rPr>
          <w:strike/>
        </w:rPr>
        <w:t xml:space="preserve"> metastatic disease or any</w:t>
      </w:r>
      <w:r w:rsidR="001E51C8" w:rsidRPr="00C051BF">
        <w:rPr>
          <w:strike/>
        </w:rPr>
        <w:t xml:space="preserve"> </w:t>
      </w:r>
      <w:r w:rsidRPr="00C051BF">
        <w:rPr>
          <w:strike/>
        </w:rPr>
        <w:t xml:space="preserve">abdominal complications </w:t>
      </w:r>
      <w:r w:rsidRPr="00C051BF">
        <w:rPr>
          <w:b/>
          <w:strike/>
        </w:rPr>
        <w:t>[1]</w:t>
      </w:r>
      <w:r w:rsidRPr="00C051BF">
        <w:rPr>
          <w:strike/>
        </w:rPr>
        <w:t>.</w:t>
      </w:r>
    </w:p>
    <w:p w14:paraId="19AB7B7F" w14:textId="77777777" w:rsidR="007067F6" w:rsidRPr="00C051BF" w:rsidRDefault="007067F6" w:rsidP="007067F6">
      <w:pPr>
        <w:rPr>
          <w:strike/>
        </w:rPr>
      </w:pPr>
    </w:p>
    <w:p w14:paraId="62AD6870" w14:textId="6035FDE5" w:rsidR="007067F6" w:rsidRPr="00C051BF" w:rsidRDefault="00E8408F" w:rsidP="007067F6">
      <w:pPr>
        <w:pStyle w:val="ShotDescription"/>
        <w:numPr>
          <w:ilvl w:val="2"/>
          <w:numId w:val="3"/>
        </w:numPr>
        <w:rPr>
          <w:strike/>
        </w:rPr>
      </w:pPr>
      <w:r w:rsidRPr="00C051BF">
        <w:rPr>
          <w:strike/>
          <w:highlight w:val="yellow"/>
        </w:rPr>
        <w:t>To be provided by authors:</w:t>
      </w:r>
      <w:r w:rsidRPr="00C051BF">
        <w:rPr>
          <w:strike/>
        </w:rPr>
        <w:t xml:space="preserve"> </w:t>
      </w:r>
      <w:r w:rsidR="007067F6" w:rsidRPr="00C051BF">
        <w:rPr>
          <w:strike/>
        </w:rPr>
        <w:t>WIDE: Talent manipulating the laparoscope to inspect the abdominal cavity.</w:t>
      </w:r>
      <w:r w:rsidR="00C051BF">
        <w:t xml:space="preserve"> </w:t>
      </w:r>
      <w:r w:rsidR="00C051BF" w:rsidRPr="00C051BF">
        <w:rPr>
          <w:highlight w:val="green"/>
        </w:rPr>
        <w:t>NOTE: The authors requested to remove 2.1 to 2.3.</w:t>
      </w:r>
    </w:p>
    <w:p w14:paraId="318C7E75" w14:textId="77777777" w:rsidR="007067F6" w:rsidRDefault="007067F6" w:rsidP="007067F6"/>
    <w:p w14:paraId="75DC2C50" w14:textId="6F1F7C82" w:rsidR="007067F6" w:rsidRDefault="00884F21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After e</w:t>
      </w:r>
      <w:r w:rsidR="001E51C8" w:rsidRPr="006A173D">
        <w:rPr>
          <w:color w:val="7030A0"/>
        </w:rPr>
        <w:t>xpos</w:t>
      </w:r>
      <w:r w:rsidRPr="006A173D">
        <w:rPr>
          <w:color w:val="7030A0"/>
        </w:rPr>
        <w:t>ing</w:t>
      </w:r>
      <w:r w:rsidR="001E51C8" w:rsidRPr="006A173D">
        <w:rPr>
          <w:color w:val="7030A0"/>
        </w:rPr>
        <w:t xml:space="preserve"> the Calot's triangle, dissect</w:t>
      </w:r>
      <w:r w:rsidRPr="006A173D">
        <w:rPr>
          <w:color w:val="7030A0"/>
        </w:rPr>
        <w:t>ing</w:t>
      </w:r>
      <w:r w:rsidR="001E51C8" w:rsidRPr="006A173D">
        <w:rPr>
          <w:color w:val="7030A0"/>
        </w:rPr>
        <w:t xml:space="preserve"> the cystic duct and cystic artery, </w:t>
      </w:r>
      <w:r w:rsidRPr="006A173D">
        <w:rPr>
          <w:color w:val="7030A0"/>
        </w:rPr>
        <w:t xml:space="preserve">and </w:t>
      </w:r>
      <w:proofErr w:type="gramStart"/>
      <w:r w:rsidRPr="006A173D">
        <w:rPr>
          <w:color w:val="7030A0"/>
        </w:rPr>
        <w:t>double-ligating</w:t>
      </w:r>
      <w:proofErr w:type="gramEnd"/>
      <w:r w:rsidR="001E51C8" w:rsidRPr="006A173D">
        <w:rPr>
          <w:color w:val="7030A0"/>
        </w:rPr>
        <w:t xml:space="preserve"> their proximal ends</w:t>
      </w:r>
      <w:r w:rsidRPr="006A173D">
        <w:rPr>
          <w:color w:val="7030A0"/>
        </w:rPr>
        <w:t>,</w:t>
      </w:r>
      <w:r w:rsidR="001E51C8" w:rsidRPr="006A173D">
        <w:rPr>
          <w:color w:val="7030A0"/>
        </w:rPr>
        <w:t xml:space="preserve"> </w:t>
      </w:r>
      <w:r w:rsidRPr="006A173D">
        <w:rPr>
          <w:color w:val="7030A0"/>
        </w:rPr>
        <w:t>transect</w:t>
      </w:r>
      <w:r w:rsidR="001E51C8" w:rsidRPr="006A173D">
        <w:rPr>
          <w:color w:val="7030A0"/>
        </w:rPr>
        <w:t xml:space="preserve"> the vessels and duct</w:t>
      </w:r>
      <w:r w:rsidRPr="006A173D">
        <w:rPr>
          <w:color w:val="7030A0"/>
        </w:rPr>
        <w:t xml:space="preserve"> and</w:t>
      </w:r>
      <w:r w:rsidR="001E51C8" w:rsidRPr="006A173D">
        <w:rPr>
          <w:color w:val="7030A0"/>
        </w:rPr>
        <w:t xml:space="preserve"> dissect the gallbladder from the liver bed </w:t>
      </w:r>
      <w:r w:rsidR="001E51C8" w:rsidRPr="006A173D">
        <w:rPr>
          <w:b/>
          <w:bCs/>
          <w:color w:val="7030A0"/>
        </w:rPr>
        <w:t>[1]</w:t>
      </w:r>
      <w:r w:rsidRPr="006A173D">
        <w:rPr>
          <w:color w:val="7030A0"/>
        </w:rPr>
        <w:t>.</w:t>
      </w:r>
      <w:r w:rsidR="001E51C8" w:rsidRPr="006A173D">
        <w:rPr>
          <w:color w:val="7030A0"/>
        </w:rPr>
        <w:t xml:space="preserve"> </w:t>
      </w:r>
      <w:r w:rsidRPr="006A173D">
        <w:rPr>
          <w:color w:val="7030A0"/>
        </w:rPr>
        <w:t>A</w:t>
      </w:r>
      <w:r w:rsidR="001E51C8" w:rsidRPr="006A173D">
        <w:rPr>
          <w:color w:val="7030A0"/>
        </w:rPr>
        <w:t xml:space="preserve">chieve hemostasis on the liver bed surface with electrocautery </w:t>
      </w:r>
      <w:r w:rsidR="001E51C8" w:rsidRPr="006A173D">
        <w:rPr>
          <w:b/>
          <w:bCs/>
          <w:color w:val="7030A0"/>
        </w:rPr>
        <w:t>[2]</w:t>
      </w:r>
      <w:r w:rsidR="007067F6">
        <w:t>.</w:t>
      </w:r>
    </w:p>
    <w:p w14:paraId="1A9CE2CA" w14:textId="77777777" w:rsidR="007067F6" w:rsidRDefault="007067F6" w:rsidP="007067F6"/>
    <w:p w14:paraId="6C1618B7" w14:textId="50FE38C5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transecting the duct and </w:t>
      </w:r>
      <w:proofErr w:type="gramStart"/>
      <w:r>
        <w:t>artery</w:t>
      </w:r>
      <w:r w:rsidR="00884F21">
        <w:t>, and</w:t>
      </w:r>
      <w:proofErr w:type="gramEnd"/>
      <w:r w:rsidR="00884F21">
        <w:t xml:space="preserve"> dissecting the gallbladder. </w:t>
      </w:r>
      <w:r w:rsidR="001F59F5">
        <w:t>Proxy/</w:t>
      </w:r>
      <w:r w:rsidR="00884F21">
        <w:t>Folder 1</w:t>
      </w:r>
      <w:r w:rsidR="001F59F5">
        <w:t xml:space="preserve"> proxy/</w:t>
      </w:r>
      <w:r w:rsidR="00884F21" w:rsidRPr="00884F21">
        <w:t>video_004_Proxy</w:t>
      </w:r>
      <w:r w:rsidR="00884F21">
        <w:t>.mp4 01:46-02:19.</w:t>
      </w:r>
    </w:p>
    <w:p w14:paraId="26BF1865" w14:textId="66B5E93D" w:rsidR="007067F6" w:rsidRDefault="00884F21" w:rsidP="007067F6">
      <w:pPr>
        <w:pStyle w:val="ShotDescription"/>
        <w:numPr>
          <w:ilvl w:val="2"/>
          <w:numId w:val="3"/>
        </w:numPr>
      </w:pPr>
      <w:r>
        <w:t xml:space="preserve">A shot of the </w:t>
      </w:r>
      <w:r w:rsidRPr="001E51C8">
        <w:t>hemostasis</w:t>
      </w:r>
      <w:r>
        <w:t xml:space="preserve"> </w:t>
      </w:r>
      <w:proofErr w:type="gramStart"/>
      <w:r>
        <w:t>achieved</w:t>
      </w:r>
      <w:proofErr w:type="gramEnd"/>
      <w:r w:rsidRPr="001E51C8">
        <w:t xml:space="preserve"> on the liver bed surface</w:t>
      </w:r>
      <w:r>
        <w:t xml:space="preserve">. </w:t>
      </w:r>
      <w:r w:rsidR="001F59F5">
        <w:t>Proxy/</w:t>
      </w:r>
      <w:r>
        <w:t>Folder 1</w:t>
      </w:r>
      <w:r w:rsidR="001F59F5">
        <w:t xml:space="preserve"> proxy/</w:t>
      </w:r>
      <w:r w:rsidRPr="00884F21">
        <w:t>video_00</w:t>
      </w:r>
      <w:r>
        <w:t>6</w:t>
      </w:r>
      <w:r w:rsidRPr="00884F21">
        <w:t>_Proxy</w:t>
      </w:r>
      <w:r>
        <w:t>.mp4 00:49-00:53.</w:t>
      </w:r>
    </w:p>
    <w:p w14:paraId="0C17B489" w14:textId="77777777" w:rsidR="007067F6" w:rsidRDefault="007067F6" w:rsidP="007067F6"/>
    <w:p w14:paraId="04759715" w14:textId="221B7CD7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Using an ultrasound scalpel, dissect the round ligament</w:t>
      </w:r>
      <w:r w:rsidR="0080351C" w:rsidRPr="006A173D">
        <w:rPr>
          <w:color w:val="7030A0"/>
        </w:rPr>
        <w:t xml:space="preserve"> of the liver</w:t>
      </w:r>
      <w:r w:rsidRPr="006A173D">
        <w:rPr>
          <w:color w:val="7030A0"/>
        </w:rPr>
        <w:t xml:space="preserve">, falciform ligament, and partial right coronary ligament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 xml:space="preserve">. Expose the second hepatic portal and the roots of the right, middle, and left hepatic veins </w:t>
      </w:r>
      <w:r w:rsidRPr="006A173D">
        <w:rPr>
          <w:b/>
          <w:color w:val="7030A0"/>
        </w:rPr>
        <w:t>[2]</w:t>
      </w:r>
      <w:r w:rsidRPr="006A173D">
        <w:rPr>
          <w:color w:val="7030A0"/>
        </w:rPr>
        <w:t>.</w:t>
      </w:r>
    </w:p>
    <w:p w14:paraId="2E31B3A8" w14:textId="77777777" w:rsidR="007067F6" w:rsidRDefault="007067F6" w:rsidP="007067F6"/>
    <w:p w14:paraId="43C60242" w14:textId="49619DFE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specified ligaments using an ultrasound scalpel.</w:t>
      </w:r>
      <w:r w:rsidR="001F59F5">
        <w:t xml:space="preserve"> Proxy/Folder 1 </w:t>
      </w:r>
      <w:proofErr w:type="gramStart"/>
      <w:r w:rsidR="001F59F5">
        <w:t>proxy/</w:t>
      </w:r>
      <w:r w:rsidR="001F59F5" w:rsidRPr="00884F21">
        <w:t>video_00</w:t>
      </w:r>
      <w:r w:rsidR="001F59F5">
        <w:t>5</w:t>
      </w:r>
      <w:r w:rsidR="001F59F5" w:rsidRPr="00884F21">
        <w:t>_Proxy</w:t>
      </w:r>
      <w:r w:rsidR="001F59F5">
        <w:t>.mp4  02:31</w:t>
      </w:r>
      <w:proofErr w:type="gramEnd"/>
      <w:r w:rsidR="001F59F5">
        <w:t>-03:06.</w:t>
      </w:r>
    </w:p>
    <w:p w14:paraId="1E5169BB" w14:textId="188D549A" w:rsidR="007067F6" w:rsidRDefault="007067F6" w:rsidP="007067F6">
      <w:pPr>
        <w:pStyle w:val="ShotDescription"/>
        <w:numPr>
          <w:ilvl w:val="2"/>
          <w:numId w:val="3"/>
        </w:numPr>
      </w:pPr>
      <w:r>
        <w:t>Talent retracting tissue to reveal the second hepatic portal and hepatic veins.</w:t>
      </w:r>
      <w:r w:rsidR="001F59F5">
        <w:t xml:space="preserve"> Proxy/Folder 1 proxy/</w:t>
      </w:r>
      <w:r w:rsidR="001F59F5" w:rsidRPr="00884F21">
        <w:t>video_00</w:t>
      </w:r>
      <w:r w:rsidR="001F59F5">
        <w:t xml:space="preserve">7.mp4 </w:t>
      </w:r>
      <w:r w:rsidR="00FE55E9">
        <w:t>00:05-00:28.</w:t>
      </w:r>
    </w:p>
    <w:p w14:paraId="3451F6E9" w14:textId="77777777" w:rsidR="007067F6" w:rsidRDefault="007067F6" w:rsidP="007067F6"/>
    <w:p w14:paraId="477A2987" w14:textId="3E4AC8D4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Identify the root of the middle hepatic vein</w:t>
      </w:r>
      <w:r w:rsidR="00FE55E9" w:rsidRPr="006A173D">
        <w:rPr>
          <w:color w:val="7030A0"/>
        </w:rPr>
        <w:t xml:space="preserve"> and mark the left hepatic transection line 1 centimeter to the right of the falciform ligament with</w:t>
      </w:r>
      <w:r w:rsidRPr="006A173D">
        <w:rPr>
          <w:color w:val="7030A0"/>
        </w:rPr>
        <w:t xml:space="preserve"> an electrocoagulation hook </w:t>
      </w:r>
      <w:r w:rsidRPr="006A173D">
        <w:rPr>
          <w:b/>
          <w:color w:val="7030A0"/>
        </w:rPr>
        <w:t>[</w:t>
      </w:r>
      <w:r w:rsidR="00FE55E9" w:rsidRPr="006A173D">
        <w:rPr>
          <w:b/>
          <w:color w:val="7030A0"/>
        </w:rPr>
        <w:t>1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3497F490" w14:textId="77777777" w:rsidR="007067F6" w:rsidRDefault="007067F6" w:rsidP="007067F6"/>
    <w:p w14:paraId="448E0DF5" w14:textId="5E956027" w:rsidR="007067F6" w:rsidRDefault="007067F6" w:rsidP="007067F6">
      <w:pPr>
        <w:pStyle w:val="ShotDescription"/>
        <w:numPr>
          <w:ilvl w:val="2"/>
          <w:numId w:val="3"/>
        </w:numPr>
      </w:pPr>
      <w:r>
        <w:t>Talent identifying the root of the middle hepatic vein</w:t>
      </w:r>
      <w:r w:rsidR="00FE55E9">
        <w:t xml:space="preserve"> and marking the transection line with the electrocoagulation hook. Proxy/Folder 1 proxy/</w:t>
      </w:r>
      <w:r w:rsidR="00FE55E9" w:rsidRPr="00884F21">
        <w:t>video_0</w:t>
      </w:r>
      <w:r w:rsidR="00FE55E9">
        <w:t>11</w:t>
      </w:r>
      <w:r w:rsidR="00FE55E9" w:rsidRPr="00884F21">
        <w:t>_Proxy</w:t>
      </w:r>
      <w:r w:rsidR="00FE55E9">
        <w:t>.mp4 01:06-01:22, 01:37-01:42.</w:t>
      </w:r>
    </w:p>
    <w:p w14:paraId="3B796E9E" w14:textId="77777777" w:rsidR="007067F6" w:rsidRDefault="007067F6" w:rsidP="007067F6"/>
    <w:p w14:paraId="3C958302" w14:textId="4560A858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Pre</w:t>
      </w:r>
      <w:r w:rsidR="00570A1D" w:rsidRPr="006A173D">
        <w:rPr>
          <w:color w:val="7030A0"/>
        </w:rPr>
        <w:t>-empt</w:t>
      </w:r>
      <w:r w:rsidRPr="006A173D">
        <w:rPr>
          <w:color w:val="7030A0"/>
        </w:rPr>
        <w:t xml:space="preserve"> a number 12 catheter as the first hepatic portal block band for the Pringle </w:t>
      </w:r>
      <w:r w:rsidR="00570A1D" w:rsidRPr="006A173D">
        <w:rPr>
          <w:color w:val="7030A0"/>
        </w:rPr>
        <w:t>procedure</w:t>
      </w:r>
      <w:r w:rsidRPr="006A173D">
        <w:rPr>
          <w:color w:val="7030A0"/>
        </w:rPr>
        <w:t xml:space="preserve">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>.</w:t>
      </w:r>
    </w:p>
    <w:p w14:paraId="4ECFB4E0" w14:textId="77777777" w:rsidR="007067F6" w:rsidRDefault="007067F6" w:rsidP="007067F6"/>
    <w:p w14:paraId="115AC45A" w14:textId="6D721D1C" w:rsidR="007067F6" w:rsidRDefault="007067F6" w:rsidP="007067F6">
      <w:pPr>
        <w:pStyle w:val="ShotDescription"/>
        <w:numPr>
          <w:ilvl w:val="2"/>
          <w:numId w:val="3"/>
        </w:numPr>
      </w:pPr>
      <w:r>
        <w:t>Talent positioning the number 12 catheter for the Pringle procedure.</w:t>
      </w:r>
      <w:r w:rsidR="00570A1D">
        <w:t xml:space="preserve"> Proxy/Folder 1 proxy/</w:t>
      </w:r>
      <w:r w:rsidR="00570A1D" w:rsidRPr="00884F21">
        <w:t>video_0</w:t>
      </w:r>
      <w:r w:rsidR="00570A1D">
        <w:t>09.mp4 01:40-01:48.</w:t>
      </w:r>
    </w:p>
    <w:p w14:paraId="622B7567" w14:textId="77777777" w:rsidR="007067F6" w:rsidRDefault="007067F6" w:rsidP="007067F6"/>
    <w:p w14:paraId="3843DFE9" w14:textId="04366BE0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Perform an intraoperative ultrasound scan</w:t>
      </w:r>
      <w:r w:rsidR="00F1321E" w:rsidRPr="006A173D">
        <w:rPr>
          <w:color w:val="7030A0"/>
        </w:rPr>
        <w:t xml:space="preserve"> to</w:t>
      </w:r>
      <w:r w:rsidRPr="006A173D">
        <w:rPr>
          <w:color w:val="7030A0"/>
        </w:rPr>
        <w:t xml:space="preserve"> </w:t>
      </w:r>
      <w:r w:rsidR="00F1321E" w:rsidRPr="006A173D">
        <w:rPr>
          <w:color w:val="7030A0"/>
        </w:rPr>
        <w:t>screen the entire liver to exclude any lesions not detected preoperatively</w:t>
      </w:r>
      <w:r w:rsidRPr="006A173D">
        <w:rPr>
          <w:color w:val="7030A0"/>
        </w:rPr>
        <w:t xml:space="preserve"> </w:t>
      </w:r>
      <w:r w:rsidRPr="006A173D">
        <w:rPr>
          <w:b/>
          <w:color w:val="7030A0"/>
        </w:rPr>
        <w:t>[1</w:t>
      </w:r>
      <w:r w:rsidR="00F1321E" w:rsidRPr="006A173D">
        <w:rPr>
          <w:b/>
          <w:color w:val="7030A0"/>
        </w:rPr>
        <w:t>-TXT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1EF1D247" w14:textId="77777777" w:rsidR="007067F6" w:rsidRDefault="007067F6" w:rsidP="007067F6"/>
    <w:p w14:paraId="3E1C9F19" w14:textId="242E5399" w:rsidR="007067F6" w:rsidRDefault="007067F6" w:rsidP="007067F6">
      <w:pPr>
        <w:pStyle w:val="ShotDescription"/>
        <w:numPr>
          <w:ilvl w:val="2"/>
          <w:numId w:val="3"/>
        </w:numPr>
      </w:pPr>
      <w:r>
        <w:t>Talent conducting a comprehensive ultrasound scan of the liver.</w:t>
      </w:r>
      <w:r w:rsidR="00F1321E">
        <w:t xml:space="preserve"> Proxy/Folder 1 proxy/</w:t>
      </w:r>
      <w:r w:rsidR="00F1321E" w:rsidRPr="00884F21">
        <w:t>video_0</w:t>
      </w:r>
      <w:r w:rsidR="00F1321E">
        <w:t xml:space="preserve">09.mp4 02:55-03:18. </w:t>
      </w:r>
      <w:r w:rsidR="00F1321E" w:rsidRPr="00F1321E">
        <w:rPr>
          <w:b/>
          <w:bCs/>
        </w:rPr>
        <w:t xml:space="preserve">TXT: Select 7.5 – 10 MHz laparoscopic probe; Preheat the ultrasound console and </w:t>
      </w:r>
      <w:r w:rsidR="00F1321E" w:rsidRPr="00F1321E">
        <w:rPr>
          <w:b/>
          <w:bCs/>
          <w:iCs/>
        </w:rPr>
        <w:t>set the gain to 50 – 65 dB</w:t>
      </w:r>
    </w:p>
    <w:p w14:paraId="6AE01E38" w14:textId="77777777" w:rsidR="007067F6" w:rsidRDefault="007067F6" w:rsidP="007067F6"/>
    <w:p w14:paraId="32F43412" w14:textId="2BA0FAB8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Scan the tumor’s location, size, and edge, with focus on its proximity to the right and middle hepatic veins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 xml:space="preserve">. </w:t>
      </w:r>
      <w:r w:rsidR="00E90F5C" w:rsidRPr="006A173D">
        <w:rPr>
          <w:color w:val="7030A0"/>
        </w:rPr>
        <w:t>Then,</w:t>
      </w:r>
      <w:r w:rsidRPr="006A173D">
        <w:rPr>
          <w:color w:val="7030A0"/>
        </w:rPr>
        <w:t xml:space="preserve"> scan the right and left Glisson’s pedicles and </w:t>
      </w:r>
      <w:r w:rsidR="00E90F5C" w:rsidRPr="006A173D">
        <w:rPr>
          <w:color w:val="7030A0"/>
        </w:rPr>
        <w:t xml:space="preserve">right and left </w:t>
      </w:r>
      <w:r w:rsidRPr="006A173D">
        <w:rPr>
          <w:color w:val="7030A0"/>
        </w:rPr>
        <w:t xml:space="preserve">hepatic vein locations </w:t>
      </w:r>
      <w:r w:rsidRPr="006A173D">
        <w:rPr>
          <w:b/>
          <w:color w:val="7030A0"/>
        </w:rPr>
        <w:t>[2]</w:t>
      </w:r>
      <w:r w:rsidRPr="006A173D">
        <w:rPr>
          <w:color w:val="7030A0"/>
        </w:rPr>
        <w:t>.</w:t>
      </w:r>
    </w:p>
    <w:p w14:paraId="5D7E5567" w14:textId="77777777" w:rsidR="007067F6" w:rsidRDefault="007067F6" w:rsidP="007067F6"/>
    <w:p w14:paraId="529F3977" w14:textId="12FA6269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umor</w:t>
      </w:r>
      <w:r>
        <w:t>’s location,</w:t>
      </w:r>
      <w:r w:rsidR="007067F6">
        <w:t xml:space="preserve"> dimensions</w:t>
      </w:r>
      <w:r>
        <w:t>,</w:t>
      </w:r>
      <w:r w:rsidR="007067F6">
        <w:t xml:space="preserve"> and proximity to RHV and MHV</w:t>
      </w:r>
      <w:r>
        <w:t xml:space="preserve"> being scanned</w:t>
      </w:r>
      <w:r w:rsidR="007067F6">
        <w:t>.</w:t>
      </w:r>
      <w:r>
        <w:t xml:space="preserve"> Proxy/Folder 1 proxy/</w:t>
      </w:r>
      <w:r w:rsidRPr="00884F21">
        <w:t>video_0</w:t>
      </w:r>
      <w:r>
        <w:t>10</w:t>
      </w:r>
      <w:r w:rsidRPr="00884F21">
        <w:t>_Proxy</w:t>
      </w:r>
      <w:r>
        <w:t>.mp4 01:30-02:07.</w:t>
      </w:r>
    </w:p>
    <w:p w14:paraId="416C7D65" w14:textId="1AF96432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he anatomical location of the Glisson pedicles and hepatic veins</w:t>
      </w:r>
      <w:r>
        <w:t xml:space="preserve"> </w:t>
      </w:r>
      <w:proofErr w:type="gramStart"/>
      <w:r>
        <w:t>being</w:t>
      </w:r>
      <w:proofErr w:type="gramEnd"/>
      <w:r>
        <w:t xml:space="preserve"> scanned</w:t>
      </w:r>
      <w:r w:rsidR="007067F6">
        <w:t>.</w:t>
      </w:r>
      <w:r>
        <w:t xml:space="preserve"> Proxy/Folder 1 proxy/</w:t>
      </w:r>
      <w:r w:rsidRPr="00884F21">
        <w:t>video_0</w:t>
      </w:r>
      <w:r>
        <w:t>10</w:t>
      </w:r>
      <w:r w:rsidRPr="00884F21">
        <w:t>_Proxy</w:t>
      </w:r>
      <w:r>
        <w:t>.mp4 02:16-02:28.</w:t>
      </w:r>
    </w:p>
    <w:p w14:paraId="7A136C7F" w14:textId="77777777" w:rsidR="007067F6" w:rsidRDefault="007067F6" w:rsidP="007067F6"/>
    <w:p w14:paraId="5636380D" w14:textId="77777777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Using the intraoperative ultrasound scan, mark the tumor margin with an electrocoagulation hook, ensuring the resection margin is greater than 1 centimeter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>.</w:t>
      </w:r>
    </w:p>
    <w:p w14:paraId="7911248F" w14:textId="77777777" w:rsidR="007067F6" w:rsidRDefault="007067F6" w:rsidP="007067F6"/>
    <w:p w14:paraId="21B479FD" w14:textId="6F7B57A4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tumor margin using the electrocoagulation hook guided by ultrasound.</w:t>
      </w:r>
      <w:r w:rsidR="00387850">
        <w:t xml:space="preserve"> Proxy/Folder 1 proxy/</w:t>
      </w:r>
      <w:r w:rsidR="00387850" w:rsidRPr="00884F21">
        <w:t>video_0</w:t>
      </w:r>
      <w:r w:rsidR="00387850">
        <w:t>11</w:t>
      </w:r>
      <w:r w:rsidR="00387850" w:rsidRPr="00884F21">
        <w:t>_Proxy</w:t>
      </w:r>
      <w:r w:rsidR="00387850">
        <w:t>.mp4 03:00-03:25.</w:t>
      </w:r>
    </w:p>
    <w:p w14:paraId="5D0B9744" w14:textId="77777777" w:rsidR="00387850" w:rsidRDefault="00387850" w:rsidP="00387850">
      <w:pPr>
        <w:pStyle w:val="ShotDescription"/>
        <w:ind w:firstLine="0"/>
      </w:pPr>
    </w:p>
    <w:p w14:paraId="254B8341" w14:textId="70A775E4" w:rsidR="00387850" w:rsidRDefault="00387850" w:rsidP="00387850">
      <w:pPr>
        <w:pStyle w:val="ShotDescription"/>
        <w:numPr>
          <w:ilvl w:val="0"/>
          <w:numId w:val="3"/>
        </w:numPr>
        <w:rPr>
          <w:b/>
          <w:bCs/>
        </w:rPr>
      </w:pPr>
      <w:r w:rsidRPr="00387850">
        <w:rPr>
          <w:b/>
          <w:bCs/>
        </w:rPr>
        <w:t>Procedure for Performing Anatomical Resection Using Takasaki's Approach</w:t>
      </w:r>
    </w:p>
    <w:p w14:paraId="23B89217" w14:textId="77777777" w:rsidR="007067F6" w:rsidRDefault="007067F6" w:rsidP="007067F6"/>
    <w:p w14:paraId="7AC93227" w14:textId="6ED480AC" w:rsidR="007067F6" w:rsidRDefault="00387850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P</w:t>
      </w:r>
      <w:r w:rsidR="007067F6" w:rsidRPr="006A173D">
        <w:rPr>
          <w:color w:val="7030A0"/>
        </w:rPr>
        <w:t xml:space="preserve">erform the Pringle maneuver to occlude the hepatic hilum inflow </w:t>
      </w:r>
      <w:r w:rsidR="007067F6" w:rsidRPr="006A173D">
        <w:rPr>
          <w:b/>
          <w:color w:val="7030A0"/>
        </w:rPr>
        <w:t>[1]</w:t>
      </w:r>
      <w:r w:rsidR="007067F6" w:rsidRPr="006A173D">
        <w:rPr>
          <w:color w:val="7030A0"/>
        </w:rPr>
        <w:t xml:space="preserve">. Then, dissect the right anterior hepatic pedicle using an extraperitoneal approach </w:t>
      </w:r>
      <w:r w:rsidR="007067F6" w:rsidRPr="006A173D">
        <w:rPr>
          <w:b/>
          <w:color w:val="7030A0"/>
        </w:rPr>
        <w:t>[2]</w:t>
      </w:r>
      <w:r w:rsidR="007067F6" w:rsidRPr="006A173D">
        <w:rPr>
          <w:color w:val="7030A0"/>
        </w:rPr>
        <w:t>.</w:t>
      </w:r>
    </w:p>
    <w:p w14:paraId="1395EC0B" w14:textId="77777777" w:rsidR="007067F6" w:rsidRDefault="007067F6" w:rsidP="007067F6"/>
    <w:p w14:paraId="798D2ECB" w14:textId="15DECAB7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725107">
        <w:t>performing the Pringle maneuver to occlude the hepatic hilum inflow</w:t>
      </w:r>
      <w:r>
        <w:t>.</w:t>
      </w:r>
      <w:r w:rsidR="00725107">
        <w:t xml:space="preserve"> Proxy/Folder 1 proxy/</w:t>
      </w:r>
      <w:r w:rsidR="00725107" w:rsidRPr="00884F21">
        <w:t>video_0</w:t>
      </w:r>
      <w:r w:rsidR="00725107">
        <w:t>13</w:t>
      </w:r>
      <w:r w:rsidR="00725107" w:rsidRPr="00884F21">
        <w:t>_Proxy</w:t>
      </w:r>
      <w:r w:rsidR="00725107">
        <w:t>.mp4 00:51-00:57, 01:06-01:20.</w:t>
      </w:r>
    </w:p>
    <w:p w14:paraId="384928EB" w14:textId="7D46952F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right anterior hepatic pedicle via an extraperitoneal approach.</w:t>
      </w:r>
      <w:r w:rsidR="00725107">
        <w:t xml:space="preserve"> Proxy/Folder 1 proxy/</w:t>
      </w:r>
      <w:r w:rsidR="00725107" w:rsidRPr="00884F21">
        <w:t>video_0</w:t>
      </w:r>
      <w:r w:rsidR="00725107">
        <w:t>14</w:t>
      </w:r>
      <w:r w:rsidR="00725107" w:rsidRPr="00884F21">
        <w:t>_Proxy</w:t>
      </w:r>
      <w:r w:rsidR="00725107">
        <w:t>.mp4 01:16-01:24, 02:36-02:42.</w:t>
      </w:r>
    </w:p>
    <w:p w14:paraId="69B38CEB" w14:textId="77777777" w:rsidR="007067F6" w:rsidRDefault="007067F6" w:rsidP="007067F6"/>
    <w:p w14:paraId="28321380" w14:textId="1D25B303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Divide a few small branches of </w:t>
      </w:r>
      <w:r w:rsidR="00AB47B1" w:rsidRPr="006A173D">
        <w:rPr>
          <w:color w:val="7030A0"/>
        </w:rPr>
        <w:t>G</w:t>
      </w:r>
      <w:r w:rsidRPr="006A173D">
        <w:rPr>
          <w:color w:val="7030A0"/>
        </w:rPr>
        <w:t xml:space="preserve">5 and moderately free the right anterior hepatic pedicle using a laparoscopic bulldog to </w:t>
      </w:r>
      <w:r w:rsidR="0065468D" w:rsidRPr="006A173D">
        <w:rPr>
          <w:color w:val="7030A0"/>
        </w:rPr>
        <w:t>facilitate</w:t>
      </w:r>
      <w:r w:rsidRPr="006A173D">
        <w:rPr>
          <w:color w:val="7030A0"/>
        </w:rPr>
        <w:t xml:space="preserve"> occlusion. This will facilitate the division of the pedicle after the liver parenchyma is split </w:t>
      </w:r>
      <w:r w:rsidRPr="006A173D">
        <w:rPr>
          <w:b/>
          <w:color w:val="7030A0"/>
        </w:rPr>
        <w:t>[</w:t>
      </w:r>
      <w:r w:rsidR="00851A62" w:rsidRPr="006A173D">
        <w:rPr>
          <w:b/>
          <w:color w:val="7030A0"/>
        </w:rPr>
        <w:t>1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2422E035" w14:textId="77777777" w:rsidR="007067F6" w:rsidRDefault="007067F6" w:rsidP="007067F6"/>
    <w:p w14:paraId="69000866" w14:textId="7DD015FA" w:rsidR="007067F6" w:rsidRDefault="007067F6" w:rsidP="007067F6">
      <w:pPr>
        <w:pStyle w:val="ShotDescription"/>
        <w:numPr>
          <w:ilvl w:val="2"/>
          <w:numId w:val="3"/>
        </w:numPr>
      </w:pPr>
      <w:r>
        <w:t>Talent clipping and dividing small branches of segment 5 using a bulldog clamp.</w:t>
      </w:r>
      <w:r w:rsidR="00851A62">
        <w:t xml:space="preserve"> Proxy/Folder 1 proxy/</w:t>
      </w:r>
      <w:r w:rsidR="00851A62" w:rsidRPr="00884F21">
        <w:t>video_0</w:t>
      </w:r>
      <w:r w:rsidR="00851A62">
        <w:t>15</w:t>
      </w:r>
      <w:r w:rsidR="00851A62" w:rsidRPr="00884F21">
        <w:t>_Proxy</w:t>
      </w:r>
      <w:r w:rsidR="00851A62">
        <w:t>.mp4 01:15-01:23.</w:t>
      </w:r>
    </w:p>
    <w:p w14:paraId="14559758" w14:textId="77777777" w:rsidR="007067F6" w:rsidRDefault="007067F6" w:rsidP="007067F6"/>
    <w:p w14:paraId="329BC530" w14:textId="77777777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Release the occlusion and observe the ischemia line forming on the liver surface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>.</w:t>
      </w:r>
    </w:p>
    <w:p w14:paraId="1CE8A173" w14:textId="77777777" w:rsidR="007067F6" w:rsidRDefault="007067F6" w:rsidP="007067F6"/>
    <w:p w14:paraId="2386788B" w14:textId="6F59883B" w:rsidR="007067F6" w:rsidRDefault="007067F6" w:rsidP="007067F6">
      <w:pPr>
        <w:pStyle w:val="ShotDescription"/>
        <w:numPr>
          <w:ilvl w:val="2"/>
          <w:numId w:val="3"/>
        </w:numPr>
      </w:pPr>
      <w:r>
        <w:t>Talent releasing the clamp and visually examining the ischemic demarcation line on the liver.</w:t>
      </w:r>
      <w:r w:rsidR="0074114B">
        <w:t xml:space="preserve"> Proxy/Folder 1 proxy/</w:t>
      </w:r>
      <w:r w:rsidR="0074114B" w:rsidRPr="00884F21">
        <w:t>video_0</w:t>
      </w:r>
      <w:r w:rsidR="0074114B">
        <w:t>15</w:t>
      </w:r>
      <w:r w:rsidR="0074114B" w:rsidRPr="00884F21">
        <w:t>_Proxy</w:t>
      </w:r>
      <w:r w:rsidR="0074114B">
        <w:t>.mp4 01:47-01:55, 03:00-03:26.</w:t>
      </w:r>
    </w:p>
    <w:p w14:paraId="78CB3613" w14:textId="77777777" w:rsidR="007067F6" w:rsidRDefault="007067F6" w:rsidP="007067F6"/>
    <w:p w14:paraId="26E65EFB" w14:textId="1CD03B96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Administer 3 to 5 milliliters of indocyanine green intravenously at a concentration of 0.025 milligram per milliliter after closing the right anterior </w:t>
      </w:r>
      <w:proofErr w:type="spellStart"/>
      <w:r w:rsidRPr="006A173D">
        <w:rPr>
          <w:color w:val="7030A0"/>
        </w:rPr>
        <w:t>Glissonian</w:t>
      </w:r>
      <w:proofErr w:type="spellEnd"/>
      <w:r w:rsidRPr="006A173D">
        <w:rPr>
          <w:color w:val="7030A0"/>
        </w:rPr>
        <w:t xml:space="preserve"> pedicle. </w:t>
      </w:r>
      <w:r w:rsidR="0074114B" w:rsidRPr="006A173D">
        <w:rPr>
          <w:color w:val="7030A0"/>
        </w:rPr>
        <w:t xml:space="preserve">Use the fluorescence staining to observe the extent of the right anterior segment </w:t>
      </w:r>
      <w:r w:rsidRPr="006A173D">
        <w:rPr>
          <w:b/>
          <w:color w:val="7030A0"/>
        </w:rPr>
        <w:t>[</w:t>
      </w:r>
      <w:r w:rsidR="0074114B" w:rsidRPr="006A173D">
        <w:rPr>
          <w:b/>
          <w:color w:val="7030A0"/>
        </w:rPr>
        <w:t>1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6ED68232" w14:textId="77777777" w:rsidR="007067F6" w:rsidRDefault="007067F6" w:rsidP="007067F6"/>
    <w:p w14:paraId="364DAF27" w14:textId="5D7685BC" w:rsidR="007067F6" w:rsidRDefault="007067F6" w:rsidP="007067F6">
      <w:pPr>
        <w:pStyle w:val="ShotDescription"/>
        <w:numPr>
          <w:ilvl w:val="2"/>
          <w:numId w:val="3"/>
        </w:numPr>
      </w:pPr>
      <w:r>
        <w:t>Talent</w:t>
      </w:r>
      <w:r w:rsidR="0074114B">
        <w:t xml:space="preserve"> observing the right anterior segment after injecting indocyanine green</w:t>
      </w:r>
      <w:r>
        <w:t>.</w:t>
      </w:r>
      <w:r w:rsidR="0074114B">
        <w:t xml:space="preserve"> Proxy/Folder 1 proxy/</w:t>
      </w:r>
      <w:r w:rsidR="0074114B" w:rsidRPr="00884F21">
        <w:t>video_0</w:t>
      </w:r>
      <w:r w:rsidR="0074114B">
        <w:t>17</w:t>
      </w:r>
      <w:r w:rsidR="0074114B" w:rsidRPr="00884F21">
        <w:t>_Proxy</w:t>
      </w:r>
      <w:r w:rsidR="0074114B">
        <w:t>.mp4 00:00-00:36.</w:t>
      </w:r>
    </w:p>
    <w:p w14:paraId="4244D421" w14:textId="77777777" w:rsidR="007067F6" w:rsidRDefault="007067F6" w:rsidP="007067F6"/>
    <w:p w14:paraId="658ABC7E" w14:textId="77777777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Mark the left resection line on the visceral surface along the right of the falciform ligament, inclined toward the right anterior hepatic pedicle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 xml:space="preserve">. Then, mark the right resection line according to the fluorescence staining </w:t>
      </w:r>
      <w:r w:rsidRPr="006A173D">
        <w:rPr>
          <w:b/>
          <w:color w:val="7030A0"/>
        </w:rPr>
        <w:t>[2]</w:t>
      </w:r>
      <w:r w:rsidRPr="006A173D">
        <w:rPr>
          <w:color w:val="7030A0"/>
        </w:rPr>
        <w:t>.</w:t>
      </w:r>
    </w:p>
    <w:p w14:paraId="166E2B0E" w14:textId="77777777" w:rsidR="007067F6" w:rsidRDefault="007067F6" w:rsidP="007067F6"/>
    <w:p w14:paraId="1B76868A" w14:textId="27FBA943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left resection line.</w:t>
      </w:r>
      <w:r w:rsidR="007A5492">
        <w:t xml:space="preserve"> 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 01:15-01:29.</w:t>
      </w:r>
    </w:p>
    <w:p w14:paraId="2D14166E" w14:textId="2954A58E" w:rsidR="007067F6" w:rsidRDefault="007A5492" w:rsidP="007067F6">
      <w:pPr>
        <w:pStyle w:val="ShotDescription"/>
        <w:numPr>
          <w:ilvl w:val="2"/>
          <w:numId w:val="3"/>
        </w:numPr>
      </w:pPr>
      <w:r>
        <w:t>Talent marking the right resection line according to the fluorescence staining</w:t>
      </w:r>
      <w:r w:rsidR="007067F6">
        <w:t>.</w:t>
      </w:r>
      <w:r>
        <w:t xml:space="preserve"> Proxy/Folder 1 proxy/</w:t>
      </w:r>
      <w:r w:rsidRPr="00884F21">
        <w:t>video_0</w:t>
      </w:r>
      <w:r>
        <w:t>31</w:t>
      </w:r>
      <w:r w:rsidRPr="00884F21">
        <w:t>_Proxy</w:t>
      </w:r>
      <w:r>
        <w:t>.mp4 01:42-02:26.</w:t>
      </w:r>
    </w:p>
    <w:p w14:paraId="76AD3992" w14:textId="77777777" w:rsidR="007067F6" w:rsidRDefault="007067F6" w:rsidP="007067F6"/>
    <w:p w14:paraId="6E869E68" w14:textId="533F4A80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Using ultrasonic scalpels and harmonic devices, initiate the transection of liver parenchyma along the marked line </w:t>
      </w:r>
      <w:r w:rsidRPr="006A173D">
        <w:rPr>
          <w:b/>
          <w:color w:val="7030A0"/>
        </w:rPr>
        <w:t>[1]</w:t>
      </w:r>
      <w:r>
        <w:t>.</w:t>
      </w:r>
    </w:p>
    <w:p w14:paraId="3D77EC19" w14:textId="77777777" w:rsidR="007067F6" w:rsidRDefault="007067F6" w:rsidP="007067F6"/>
    <w:p w14:paraId="3CA95FB6" w14:textId="3042B1F5" w:rsidR="007067F6" w:rsidRDefault="007067F6" w:rsidP="007067F6">
      <w:pPr>
        <w:pStyle w:val="ShotDescription"/>
        <w:numPr>
          <w:ilvl w:val="2"/>
          <w:numId w:val="3"/>
        </w:numPr>
      </w:pPr>
      <w:r>
        <w:t>Talent beginning parenchymal transection with ultrasonic scalpel</w:t>
      </w:r>
      <w:r w:rsidR="007A5492">
        <w:t xml:space="preserve"> along the marked line</w:t>
      </w:r>
      <w:r>
        <w:t>.</w:t>
      </w:r>
      <w:r w:rsidR="007A5492">
        <w:t xml:space="preserve"> 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 02:06-02:46.</w:t>
      </w:r>
    </w:p>
    <w:p w14:paraId="7A2A066C" w14:textId="77777777" w:rsidR="007067F6" w:rsidRDefault="007067F6" w:rsidP="007067F6"/>
    <w:p w14:paraId="39456169" w14:textId="1308791D" w:rsidR="007067F6" w:rsidRDefault="007067F6" w:rsidP="008D1667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>On the left side, divide</w:t>
      </w:r>
      <w:r w:rsidR="003B71C5" w:rsidRPr="006A173D">
        <w:rPr>
          <w:color w:val="7030A0"/>
        </w:rPr>
        <w:t xml:space="preserve"> several</w:t>
      </w:r>
      <w:r w:rsidRPr="006A173D">
        <w:rPr>
          <w:color w:val="7030A0"/>
        </w:rPr>
        <w:t xml:space="preserve"> branches of </w:t>
      </w:r>
      <w:r w:rsidR="001435F2" w:rsidRPr="006A173D">
        <w:rPr>
          <w:color w:val="7030A0"/>
        </w:rPr>
        <w:t>the G4</w:t>
      </w:r>
      <w:r w:rsidR="003B71C5" w:rsidRPr="006A173D">
        <w:rPr>
          <w:color w:val="7030A0"/>
        </w:rPr>
        <w:t xml:space="preserve"> </w:t>
      </w:r>
      <w:r w:rsidR="003B71C5" w:rsidRPr="006A173D">
        <w:rPr>
          <w:b/>
          <w:bCs/>
          <w:color w:val="7030A0"/>
        </w:rPr>
        <w:t>[1]</w:t>
      </w:r>
      <w:r w:rsidRPr="006A173D">
        <w:rPr>
          <w:color w:val="7030A0"/>
        </w:rPr>
        <w:t xml:space="preserve"> and V4 until reaching the root of the middle hepatic vein </w:t>
      </w:r>
      <w:r w:rsidRPr="006A173D">
        <w:rPr>
          <w:b/>
          <w:color w:val="7030A0"/>
        </w:rPr>
        <w:t>[</w:t>
      </w:r>
      <w:r w:rsidR="003B71C5" w:rsidRPr="006A173D">
        <w:rPr>
          <w:b/>
          <w:color w:val="7030A0"/>
        </w:rPr>
        <w:t>2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 Then, split the right liver parenchyma</w:t>
      </w:r>
      <w:r w:rsidR="000A50A4" w:rsidRPr="006A173D">
        <w:rPr>
          <w:color w:val="7030A0"/>
        </w:rPr>
        <w:t xml:space="preserve"> </w:t>
      </w:r>
      <w:r w:rsidR="000A50A4" w:rsidRPr="006A173D">
        <w:rPr>
          <w:b/>
          <w:bCs/>
          <w:color w:val="7030A0"/>
        </w:rPr>
        <w:t>[3]</w:t>
      </w:r>
      <w:r w:rsidRPr="006A173D">
        <w:rPr>
          <w:color w:val="7030A0"/>
        </w:rPr>
        <w:t xml:space="preserve"> and divide the right anterior hepatic pedicle</w:t>
      </w:r>
      <w:r w:rsidR="000A50A4" w:rsidRPr="006A173D">
        <w:rPr>
          <w:color w:val="7030A0"/>
        </w:rPr>
        <w:t xml:space="preserve"> </w:t>
      </w:r>
      <w:r w:rsidR="000A50A4" w:rsidRPr="006A173D">
        <w:rPr>
          <w:b/>
          <w:bCs/>
          <w:color w:val="7030A0"/>
        </w:rPr>
        <w:t>[4]</w:t>
      </w:r>
      <w:r w:rsidRPr="006A173D">
        <w:rPr>
          <w:color w:val="7030A0"/>
        </w:rPr>
        <w:t xml:space="preserve"> and the middle hepatic vein </w:t>
      </w:r>
      <w:r w:rsidRPr="006A173D">
        <w:rPr>
          <w:b/>
          <w:color w:val="7030A0"/>
        </w:rPr>
        <w:t>[</w:t>
      </w:r>
      <w:r w:rsidR="00703889" w:rsidRPr="006A173D">
        <w:rPr>
          <w:b/>
          <w:color w:val="7030A0"/>
        </w:rPr>
        <w:t>5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 xml:space="preserve">. Carefully dissect the tumor in </w:t>
      </w:r>
      <w:r w:rsidR="001435F2" w:rsidRPr="006A173D">
        <w:rPr>
          <w:color w:val="7030A0"/>
        </w:rPr>
        <w:t>S</w:t>
      </w:r>
      <w:r w:rsidRPr="006A173D">
        <w:rPr>
          <w:color w:val="7030A0"/>
        </w:rPr>
        <w:t xml:space="preserve">7 near the right hepatic vein </w:t>
      </w:r>
      <w:r w:rsidRPr="006A173D">
        <w:rPr>
          <w:b/>
          <w:color w:val="7030A0"/>
        </w:rPr>
        <w:t>[</w:t>
      </w:r>
      <w:r w:rsidR="00703889" w:rsidRPr="006A173D">
        <w:rPr>
          <w:b/>
          <w:color w:val="7030A0"/>
        </w:rPr>
        <w:t>6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35B6BC82" w14:textId="77777777" w:rsidR="007067F6" w:rsidRDefault="007067F6" w:rsidP="007067F6"/>
    <w:p w14:paraId="3E6A8604" w14:textId="50E461D9" w:rsidR="007067F6" w:rsidRDefault="007067F6" w:rsidP="007067F6">
      <w:pPr>
        <w:pStyle w:val="ShotDescription"/>
        <w:numPr>
          <w:ilvl w:val="2"/>
          <w:numId w:val="3"/>
        </w:numPr>
      </w:pPr>
      <w:r>
        <w:t>Talent dividing G4 branches.</w:t>
      </w:r>
      <w:r w:rsidR="003B71C5">
        <w:t xml:space="preserve"> Proxy/Folder 1 proxy/</w:t>
      </w:r>
      <w:r w:rsidR="003B71C5" w:rsidRPr="00884F21">
        <w:t>video_0</w:t>
      </w:r>
      <w:r w:rsidR="003B71C5">
        <w:t>20</w:t>
      </w:r>
      <w:r w:rsidR="003B71C5" w:rsidRPr="00884F21">
        <w:t>_Proxy</w:t>
      </w:r>
      <w:r w:rsidR="003B71C5">
        <w:t>.mp4 02:06-02:12, 02:22-02:27.</w:t>
      </w:r>
    </w:p>
    <w:p w14:paraId="13A3EA10" w14:textId="2C8B398E" w:rsidR="003B71C5" w:rsidRDefault="003B71C5" w:rsidP="007067F6">
      <w:pPr>
        <w:pStyle w:val="ShotDescription"/>
        <w:numPr>
          <w:ilvl w:val="2"/>
          <w:numId w:val="3"/>
        </w:numPr>
      </w:pPr>
      <w:r>
        <w:t>Talent dividing V4 branches until reaching the root of the middle hepatic vein. Proxy/Folder 1 proxy/</w:t>
      </w:r>
      <w:r w:rsidRPr="00884F21">
        <w:t>video_0</w:t>
      </w:r>
      <w:r>
        <w:t>28</w:t>
      </w:r>
      <w:r w:rsidRPr="00884F21">
        <w:t>_Proxy</w:t>
      </w:r>
      <w:r>
        <w:t>.mp4 00:41-01:23.</w:t>
      </w:r>
    </w:p>
    <w:p w14:paraId="3FBB93BF" w14:textId="4F9137E8" w:rsidR="000A50A4" w:rsidRDefault="007067F6" w:rsidP="007067F6">
      <w:pPr>
        <w:pStyle w:val="ShotDescription"/>
        <w:numPr>
          <w:ilvl w:val="2"/>
          <w:numId w:val="3"/>
        </w:numPr>
      </w:pPr>
      <w:r>
        <w:t>Talent cutting through the right</w:t>
      </w:r>
      <w:r w:rsidR="000A50A4">
        <w:t xml:space="preserve"> liver</w:t>
      </w:r>
      <w:r>
        <w:t xml:space="preserve"> parenchyma</w:t>
      </w:r>
      <w:r w:rsidR="000A50A4">
        <w:t>. Proxy/Folder 1 proxy/</w:t>
      </w:r>
      <w:r w:rsidR="000A50A4" w:rsidRPr="00884F21">
        <w:t>video_0</w:t>
      </w:r>
      <w:r w:rsidR="000A50A4">
        <w:t>33</w:t>
      </w:r>
      <w:r w:rsidR="000A50A4" w:rsidRPr="00884F21">
        <w:t>_Proxy</w:t>
      </w:r>
      <w:r w:rsidR="000A50A4">
        <w:t>.mp4 02:39-03:29.</w:t>
      </w:r>
    </w:p>
    <w:p w14:paraId="7EA82D32" w14:textId="2D7245BE" w:rsidR="000A50A4" w:rsidRDefault="000A50A4" w:rsidP="007067F6">
      <w:pPr>
        <w:pStyle w:val="ShotDescription"/>
        <w:numPr>
          <w:ilvl w:val="2"/>
          <w:numId w:val="3"/>
        </w:numPr>
      </w:pPr>
      <w:r>
        <w:t>Talent</w:t>
      </w:r>
      <w:r w:rsidR="007067F6">
        <w:t xml:space="preserve"> </w:t>
      </w:r>
      <w:r>
        <w:t>dividing</w:t>
      </w:r>
      <w:r w:rsidR="007067F6">
        <w:t xml:space="preserve"> the right anterior pedicle</w:t>
      </w:r>
      <w:r>
        <w:t>. Proxy/Folder 1 proxy/</w:t>
      </w:r>
      <w:r w:rsidRPr="00884F21">
        <w:t>video_0</w:t>
      </w:r>
      <w:r>
        <w:t>36</w:t>
      </w:r>
      <w:r w:rsidRPr="00884F21">
        <w:t>_Proxy</w:t>
      </w:r>
      <w:r>
        <w:t>.mp4 01:10-01:28.</w:t>
      </w:r>
    </w:p>
    <w:p w14:paraId="17A42989" w14:textId="303CB459" w:rsidR="007067F6" w:rsidRDefault="00703889" w:rsidP="007067F6">
      <w:pPr>
        <w:pStyle w:val="ShotDescription"/>
        <w:numPr>
          <w:ilvl w:val="2"/>
          <w:numId w:val="3"/>
        </w:numPr>
      </w:pPr>
      <w:r>
        <w:t>Talent dividing the</w:t>
      </w:r>
      <w:r w:rsidR="007067F6">
        <w:t xml:space="preserve"> middle hepatic vein.</w:t>
      </w:r>
      <w:r>
        <w:t xml:space="preserve"> Proxy/Folder 2 proxy/</w:t>
      </w:r>
      <w:r w:rsidRPr="00884F21">
        <w:t>video_0</w:t>
      </w:r>
      <w:r>
        <w:t>10</w:t>
      </w:r>
      <w:r w:rsidRPr="00884F21">
        <w:t>_Proxy</w:t>
      </w:r>
      <w:r>
        <w:t>.mp4 01:30-01:58, 02:32-02:43.</w:t>
      </w:r>
    </w:p>
    <w:p w14:paraId="2845B401" w14:textId="77777777" w:rsidR="006560A1" w:rsidRDefault="007067F6" w:rsidP="007067F6">
      <w:pPr>
        <w:pStyle w:val="ShotDescription"/>
        <w:numPr>
          <w:ilvl w:val="2"/>
          <w:numId w:val="3"/>
        </w:numPr>
      </w:pPr>
      <w:r>
        <w:t>Talent carefully dissecting tumor tissue adjacent to the right hepatic vein.</w:t>
      </w:r>
      <w:r w:rsidR="006560A1">
        <w:t xml:space="preserve"> Proxy/Folder 2 proxy/</w:t>
      </w:r>
      <w:r w:rsidR="006560A1" w:rsidRPr="00884F21">
        <w:t>video_0</w:t>
      </w:r>
      <w:r w:rsidR="006560A1">
        <w:t>12</w:t>
      </w:r>
      <w:r w:rsidR="006560A1" w:rsidRPr="00884F21">
        <w:t>_Proxy</w:t>
      </w:r>
      <w:r w:rsidR="006560A1">
        <w:t>.mp4 03:20-03:29</w:t>
      </w:r>
    </w:p>
    <w:p w14:paraId="0FDA3DB2" w14:textId="5F5E29C0" w:rsidR="007067F6" w:rsidRDefault="006560A1" w:rsidP="006560A1">
      <w:pPr>
        <w:pStyle w:val="ShotDescription"/>
        <w:ind w:firstLine="0"/>
      </w:pPr>
      <w:r>
        <w:t>Proxy/Folder 2 proxy/</w:t>
      </w:r>
      <w:r w:rsidRPr="00884F21">
        <w:t>video_0</w:t>
      </w:r>
      <w:r>
        <w:t>26</w:t>
      </w:r>
      <w:r w:rsidRPr="00884F21">
        <w:t>_Proxy</w:t>
      </w:r>
      <w:r>
        <w:t>.mp4 02:58-03:02.</w:t>
      </w:r>
    </w:p>
    <w:p w14:paraId="427D8FBC" w14:textId="77777777" w:rsidR="007067F6" w:rsidRDefault="007067F6" w:rsidP="007067F6"/>
    <w:p w14:paraId="65FFF05E" w14:textId="7195E063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Separate the resected liver from </w:t>
      </w:r>
      <w:r w:rsidR="006560A1" w:rsidRPr="006A173D">
        <w:rPr>
          <w:color w:val="7030A0"/>
        </w:rPr>
        <w:t xml:space="preserve">the </w:t>
      </w:r>
      <w:r w:rsidRPr="006A173D">
        <w:rPr>
          <w:color w:val="7030A0"/>
        </w:rPr>
        <w:t xml:space="preserve">surrounding </w:t>
      </w:r>
      <w:r w:rsidR="006560A1" w:rsidRPr="006A173D">
        <w:rPr>
          <w:color w:val="7030A0"/>
        </w:rPr>
        <w:t>tissues</w:t>
      </w:r>
      <w:r w:rsidRPr="006A173D">
        <w:rPr>
          <w:color w:val="7030A0"/>
        </w:rPr>
        <w:t xml:space="preserve"> </w:t>
      </w:r>
      <w:r w:rsidRPr="006A173D">
        <w:rPr>
          <w:b/>
          <w:color w:val="7030A0"/>
        </w:rPr>
        <w:t>[1]</w:t>
      </w:r>
      <w:r w:rsidRPr="006A173D">
        <w:rPr>
          <w:color w:val="7030A0"/>
        </w:rPr>
        <w:t>. Resect the targeted segments with caution, ensuring all major vessels are s</w:t>
      </w:r>
      <w:r w:rsidR="006560A1" w:rsidRPr="006A173D">
        <w:rPr>
          <w:color w:val="7030A0"/>
        </w:rPr>
        <w:t>ecured</w:t>
      </w:r>
      <w:r w:rsidRPr="006A173D">
        <w:rPr>
          <w:color w:val="7030A0"/>
        </w:rPr>
        <w:t xml:space="preserve"> </w:t>
      </w:r>
      <w:r w:rsidRPr="006A173D">
        <w:rPr>
          <w:b/>
          <w:color w:val="7030A0"/>
        </w:rPr>
        <w:t>[2]</w:t>
      </w:r>
      <w:r w:rsidRPr="006A173D">
        <w:rPr>
          <w:color w:val="7030A0"/>
        </w:rPr>
        <w:t>.</w:t>
      </w:r>
    </w:p>
    <w:p w14:paraId="26B53485" w14:textId="77777777" w:rsidR="007067F6" w:rsidRDefault="007067F6" w:rsidP="007067F6"/>
    <w:p w14:paraId="10AC9B26" w14:textId="4568C681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6560A1">
        <w:t>separating the resected liver from the surrounding tissues</w:t>
      </w:r>
      <w:r>
        <w:t>.</w:t>
      </w:r>
      <w:r w:rsidR="006560A1">
        <w:t xml:space="preserve"> Proxy/Folder 2 proxy/</w:t>
      </w:r>
      <w:r w:rsidR="006560A1" w:rsidRPr="00884F21">
        <w:t>video_0</w:t>
      </w:r>
      <w:r w:rsidR="006560A1">
        <w:t>27</w:t>
      </w:r>
      <w:r w:rsidR="006560A1" w:rsidRPr="00884F21">
        <w:t>_Proxy</w:t>
      </w:r>
      <w:r w:rsidR="006560A1">
        <w:t>.mp4 00:06-00:11.</w:t>
      </w:r>
    </w:p>
    <w:p w14:paraId="48C8C98F" w14:textId="09E918A5" w:rsidR="007067F6" w:rsidRDefault="007067F6" w:rsidP="007067F6">
      <w:pPr>
        <w:pStyle w:val="ShotDescription"/>
        <w:numPr>
          <w:ilvl w:val="2"/>
          <w:numId w:val="3"/>
        </w:numPr>
      </w:pPr>
      <w:r>
        <w:t>Talent resecting liver segments while securing vessels.</w:t>
      </w:r>
      <w:r w:rsidR="006560A1">
        <w:t xml:space="preserve"> Proxy/Folder 2 proxy/</w:t>
      </w:r>
      <w:r w:rsidR="006560A1" w:rsidRPr="00884F21">
        <w:t>video_0</w:t>
      </w:r>
      <w:r w:rsidR="006560A1">
        <w:t>27</w:t>
      </w:r>
      <w:r w:rsidR="006560A1" w:rsidRPr="00884F21">
        <w:t>_Proxy</w:t>
      </w:r>
      <w:r w:rsidR="006560A1">
        <w:t>.mp4 00:58-01:04.</w:t>
      </w:r>
    </w:p>
    <w:p w14:paraId="59E95B19" w14:textId="77777777" w:rsidR="007067F6" w:rsidRDefault="007067F6" w:rsidP="007067F6"/>
    <w:p w14:paraId="6858BA5A" w14:textId="55C6844F" w:rsidR="007067F6" w:rsidRDefault="007067F6" w:rsidP="007067F6">
      <w:pPr>
        <w:pStyle w:val="Narration"/>
        <w:numPr>
          <w:ilvl w:val="1"/>
          <w:numId w:val="3"/>
        </w:numPr>
      </w:pPr>
      <w:r w:rsidRPr="006A173D">
        <w:rPr>
          <w:color w:val="7030A0"/>
        </w:rPr>
        <w:t xml:space="preserve">Retrieve the liver </w:t>
      </w:r>
      <w:r w:rsidR="006560A1" w:rsidRPr="006A173D">
        <w:rPr>
          <w:color w:val="7030A0"/>
        </w:rPr>
        <w:t>segments</w:t>
      </w:r>
      <w:r w:rsidRPr="006A173D">
        <w:rPr>
          <w:color w:val="7030A0"/>
        </w:rPr>
        <w:t xml:space="preserve"> using an endoscopic retrieval bag through the largest port or an additional incision if required </w:t>
      </w:r>
      <w:r w:rsidRPr="006A173D">
        <w:rPr>
          <w:b/>
          <w:color w:val="7030A0"/>
        </w:rPr>
        <w:t>[1</w:t>
      </w:r>
      <w:r w:rsidR="00C051BF" w:rsidRPr="006A173D">
        <w:rPr>
          <w:b/>
          <w:color w:val="7030A0"/>
        </w:rPr>
        <w:t>-TXT</w:t>
      </w:r>
      <w:r w:rsidRPr="006A173D">
        <w:rPr>
          <w:b/>
          <w:color w:val="7030A0"/>
        </w:rPr>
        <w:t>]</w:t>
      </w:r>
      <w:r w:rsidRPr="006A173D">
        <w:rPr>
          <w:color w:val="7030A0"/>
        </w:rPr>
        <w:t>.</w:t>
      </w:r>
    </w:p>
    <w:p w14:paraId="2EF1FA98" w14:textId="77777777" w:rsidR="007067F6" w:rsidRDefault="007067F6" w:rsidP="007067F6"/>
    <w:p w14:paraId="14276247" w14:textId="6E6ECB0D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placing </w:t>
      </w:r>
      <w:r w:rsidR="00E8408F">
        <w:t>the liver segments</w:t>
      </w:r>
      <w:r>
        <w:t xml:space="preserve"> in </w:t>
      </w:r>
      <w:r w:rsidR="00E8408F">
        <w:t xml:space="preserve">a </w:t>
      </w:r>
      <w:r>
        <w:t>retrieval bag.</w:t>
      </w:r>
      <w:r w:rsidR="00E8408F">
        <w:t xml:space="preserve"> Proxy/Folder 2 proxy/</w:t>
      </w:r>
      <w:r w:rsidR="00E8408F" w:rsidRPr="00884F21">
        <w:t>video_0</w:t>
      </w:r>
      <w:r w:rsidR="00E8408F">
        <w:t>28</w:t>
      </w:r>
      <w:r w:rsidR="00E8408F" w:rsidRPr="00884F21">
        <w:t>_Proxy</w:t>
      </w:r>
      <w:r w:rsidR="00E8408F">
        <w:t>.mp4 01:17-01:23, 01:47-01:51.</w:t>
      </w:r>
      <w:r w:rsidR="00C051BF">
        <w:t xml:space="preserve"> </w:t>
      </w:r>
      <w:r w:rsidR="00C051BF" w:rsidRPr="006A173D">
        <w:rPr>
          <w:b/>
          <w:bCs/>
          <w:color w:val="EE0000"/>
        </w:rPr>
        <w:t>TXT: A</w:t>
      </w:r>
      <w:r w:rsidR="00C051BF" w:rsidRPr="006A173D">
        <w:rPr>
          <w:b/>
          <w:bCs/>
          <w:color w:val="EE0000"/>
        </w:rPr>
        <w:t>dminister</w:t>
      </w:r>
      <w:r w:rsidR="006A173D">
        <w:rPr>
          <w:b/>
          <w:bCs/>
          <w:color w:val="EE0000"/>
        </w:rPr>
        <w:t xml:space="preserve"> </w:t>
      </w:r>
      <w:r w:rsidR="00C051BF" w:rsidRPr="006A173D">
        <w:rPr>
          <w:b/>
          <w:bCs/>
          <w:color w:val="EE0000"/>
        </w:rPr>
        <w:t xml:space="preserve">analgesics </w:t>
      </w:r>
      <w:r w:rsidR="00C051BF" w:rsidRPr="006A173D">
        <w:rPr>
          <w:b/>
          <w:bCs/>
          <w:color w:val="EE0000"/>
        </w:rPr>
        <w:t>post-surgery</w:t>
      </w:r>
      <w:r w:rsidR="006A173D">
        <w:rPr>
          <w:b/>
          <w:bCs/>
          <w:color w:val="EE0000"/>
        </w:rPr>
        <w:t xml:space="preserve"> and monitor </w:t>
      </w:r>
      <w:r w:rsidR="006A173D" w:rsidRPr="006A173D">
        <w:rPr>
          <w:b/>
          <w:bCs/>
          <w:color w:val="EE0000"/>
        </w:rPr>
        <w:t>vital signs, fluid status, and liver function</w:t>
      </w:r>
      <w:r w:rsidR="00C051BF" w:rsidRPr="006A173D">
        <w:rPr>
          <w:b/>
          <w:bCs/>
          <w:color w:val="EE0000"/>
        </w:rPr>
        <w:t>;</w:t>
      </w:r>
      <w:r w:rsidR="00C051BF" w:rsidRPr="006A173D">
        <w:rPr>
          <w:color w:val="EE0000"/>
        </w:rPr>
        <w:t xml:space="preserve"> </w:t>
      </w:r>
      <w:r w:rsidR="006A173D" w:rsidRPr="006A173D">
        <w:rPr>
          <w:b/>
          <w:bCs/>
          <w:color w:val="EE0000"/>
        </w:rPr>
        <w:t>Consider using regional nerve blocks if needed</w:t>
      </w:r>
      <w:r w:rsidR="006A173D">
        <w:rPr>
          <w:b/>
          <w:bCs/>
          <w:color w:val="EE0000"/>
        </w:rPr>
        <w:t xml:space="preserve"> </w:t>
      </w:r>
      <w:r w:rsidR="006A173D" w:rsidRPr="006A173D">
        <w:rPr>
          <w:color w:val="auto"/>
          <w:highlight w:val="green"/>
        </w:rPr>
        <w:t>NOTE: The information of 3.10 has been added here concisely as onscreen text.</w:t>
      </w:r>
    </w:p>
    <w:p w14:paraId="45F1F517" w14:textId="77777777" w:rsidR="007067F6" w:rsidRDefault="007067F6" w:rsidP="007067F6"/>
    <w:p w14:paraId="2817F2DA" w14:textId="77777777" w:rsidR="007067F6" w:rsidRDefault="007067F6" w:rsidP="007067F6"/>
    <w:p w14:paraId="39CC5243" w14:textId="2730B432" w:rsidR="007067F6" w:rsidRPr="006A173D" w:rsidRDefault="00E8408F" w:rsidP="007067F6">
      <w:pPr>
        <w:pStyle w:val="Narration"/>
        <w:numPr>
          <w:ilvl w:val="1"/>
          <w:numId w:val="3"/>
        </w:numPr>
        <w:rPr>
          <w:strike/>
        </w:rPr>
      </w:pPr>
      <w:r w:rsidRPr="006A173D">
        <w:rPr>
          <w:strike/>
        </w:rPr>
        <w:t>After the surgery, a</w:t>
      </w:r>
      <w:r w:rsidR="007067F6" w:rsidRPr="006A173D">
        <w:rPr>
          <w:strike/>
        </w:rPr>
        <w:t xml:space="preserve">dminister appropriate analgesics for pain control </w:t>
      </w:r>
      <w:r w:rsidR="007067F6" w:rsidRPr="006A173D">
        <w:rPr>
          <w:b/>
          <w:strike/>
        </w:rPr>
        <w:t>[1</w:t>
      </w:r>
      <w:r w:rsidRPr="006A173D">
        <w:rPr>
          <w:b/>
          <w:strike/>
        </w:rPr>
        <w:t>-TXT</w:t>
      </w:r>
      <w:r w:rsidR="007067F6" w:rsidRPr="006A173D">
        <w:rPr>
          <w:b/>
          <w:strike/>
        </w:rPr>
        <w:t>]</w:t>
      </w:r>
      <w:r w:rsidR="007067F6" w:rsidRPr="006A173D">
        <w:rPr>
          <w:strike/>
        </w:rPr>
        <w:t>.</w:t>
      </w:r>
    </w:p>
    <w:p w14:paraId="6E7CAF9A" w14:textId="77777777" w:rsidR="007067F6" w:rsidRDefault="007067F6" w:rsidP="007067F6"/>
    <w:p w14:paraId="575A006B" w14:textId="7C4BB6DB" w:rsidR="006A173D" w:rsidRPr="006A173D" w:rsidRDefault="00E8408F" w:rsidP="006A173D">
      <w:pPr>
        <w:pStyle w:val="ShotDescription"/>
        <w:numPr>
          <w:ilvl w:val="2"/>
          <w:numId w:val="3"/>
        </w:numPr>
        <w:rPr>
          <w:strike/>
        </w:rPr>
      </w:pPr>
      <w:r w:rsidRPr="006A173D">
        <w:rPr>
          <w:strike/>
          <w:highlight w:val="yellow"/>
        </w:rPr>
        <w:t>To be provided by authors:</w:t>
      </w:r>
      <w:r w:rsidRPr="006A173D">
        <w:rPr>
          <w:strike/>
        </w:rPr>
        <w:t xml:space="preserve"> </w:t>
      </w:r>
      <w:r w:rsidR="007067F6" w:rsidRPr="006A173D">
        <w:rPr>
          <w:strike/>
        </w:rPr>
        <w:t>Talent injecting analgesic.</w:t>
      </w:r>
      <w:r w:rsidRPr="006A173D">
        <w:rPr>
          <w:strike/>
        </w:rPr>
        <w:t xml:space="preserve"> </w:t>
      </w:r>
      <w:r w:rsidRPr="006A173D">
        <w:rPr>
          <w:b/>
          <w:bCs/>
          <w:strike/>
        </w:rPr>
        <w:t>TXT: Monitor vital signs, fluid status, and liver function; Consider using regional nerve blocks if needed</w:t>
      </w:r>
      <w:r w:rsidR="006A173D">
        <w:t xml:space="preserve"> </w:t>
      </w:r>
      <w:r w:rsidR="006A173D" w:rsidRPr="00C051BF">
        <w:rPr>
          <w:highlight w:val="green"/>
        </w:rPr>
        <w:t xml:space="preserve">NOTE: The authors requested to remove </w:t>
      </w:r>
      <w:r w:rsidR="006A173D">
        <w:rPr>
          <w:highlight w:val="green"/>
        </w:rPr>
        <w:t>3.10.</w:t>
      </w:r>
      <w:r w:rsidR="006A173D" w:rsidRPr="006A173D">
        <w:rPr>
          <w:rFonts w:cstheme="minorHAnsi"/>
        </w:rPr>
        <w:br w:type="page"/>
      </w:r>
    </w:p>
    <w:p w14:paraId="26AB8A38" w14:textId="5DF9E884" w:rsidR="001E0433" w:rsidRPr="00B07A3B" w:rsidRDefault="001E0433" w:rsidP="001435F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28D29D2A" w:rsidR="001E0433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A173D">
        <w:rPr>
          <w:rFonts w:cstheme="minorHAnsi"/>
          <w:color w:val="7030A0"/>
        </w:rPr>
        <w:t xml:space="preserve">This table summarizes the key intraoperative and postoperative outcomes, including blood loss, procedure duration, hospital stay, and drainage volume over time </w:t>
      </w:r>
      <w:r w:rsidRPr="006A173D">
        <w:rPr>
          <w:rFonts w:cstheme="minorHAnsi"/>
          <w:b/>
          <w:bCs/>
          <w:color w:val="7030A0"/>
        </w:rPr>
        <w:t>[1]</w:t>
      </w:r>
      <w:r w:rsidRPr="006A173D">
        <w:rPr>
          <w:rFonts w:cstheme="minorHAnsi"/>
          <w:color w:val="7030A0"/>
        </w:rPr>
        <w:t>.</w:t>
      </w:r>
    </w:p>
    <w:p w14:paraId="034CBFC7" w14:textId="0F5653F8" w:rsidR="00287ABB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737C2CC6" w14:textId="768C9248" w:rsidR="00287ABB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A173D">
        <w:rPr>
          <w:rFonts w:cstheme="minorHAnsi"/>
          <w:color w:val="7030A0"/>
        </w:rPr>
        <w:t xml:space="preserve">The estimated blood loss during the procedure was 150 milliliters, indicating minimal intraoperative hemorrhage </w:t>
      </w:r>
      <w:r w:rsidRPr="006A173D">
        <w:rPr>
          <w:rFonts w:cstheme="minorHAnsi"/>
          <w:b/>
          <w:bCs/>
          <w:color w:val="7030A0"/>
        </w:rPr>
        <w:t>[1]</w:t>
      </w:r>
      <w:r w:rsidRPr="006A173D">
        <w:rPr>
          <w:rFonts w:cstheme="minorHAnsi"/>
          <w:color w:val="7030A0"/>
        </w:rPr>
        <w:t>.</w:t>
      </w:r>
    </w:p>
    <w:p w14:paraId="440928FF" w14:textId="1B333BAC" w:rsidR="00287ABB" w:rsidRPr="003A11B2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</w:t>
      </w:r>
      <w:r w:rsidR="003A11B2" w:rsidRPr="003A11B2">
        <w:rPr>
          <w:rFonts w:cstheme="minorHAnsi"/>
          <w:i/>
          <w:iCs w:val="0"/>
          <w:color w:val="3333CC"/>
        </w:rPr>
        <w:t xml:space="preserve"> entire</w:t>
      </w:r>
      <w:r w:rsidRPr="003A11B2">
        <w:rPr>
          <w:rFonts w:cstheme="minorHAnsi"/>
          <w:i/>
          <w:iCs w:val="0"/>
          <w:color w:val="3333CC"/>
        </w:rPr>
        <w:t xml:space="preserve"> row</w:t>
      </w:r>
      <w:r w:rsidR="003A11B2" w:rsidRPr="003A11B2">
        <w:rPr>
          <w:rFonts w:cstheme="minorHAnsi"/>
          <w:i/>
          <w:iCs w:val="0"/>
          <w:color w:val="3333CC"/>
        </w:rPr>
        <w:t xml:space="preserve"> labeled “Blood loss”</w:t>
      </w:r>
      <w:r w:rsidR="003A11B2">
        <w:rPr>
          <w:rFonts w:cstheme="minorHAnsi"/>
          <w:i/>
          <w:iCs w:val="0"/>
          <w:color w:val="3333CC"/>
        </w:rPr>
        <w:t>.</w:t>
      </w:r>
    </w:p>
    <w:p w14:paraId="34A35AAB" w14:textId="2900DC64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A173D">
        <w:rPr>
          <w:rFonts w:cstheme="minorHAnsi"/>
          <w:color w:val="7030A0"/>
        </w:rPr>
        <w:t xml:space="preserve">The total surgical duration was 205 minutes, which is within the expected range for laparoscopic liver resections </w:t>
      </w:r>
      <w:r w:rsidRPr="006A173D">
        <w:rPr>
          <w:rFonts w:cstheme="minorHAnsi"/>
          <w:b/>
          <w:bCs/>
          <w:color w:val="7030A0"/>
        </w:rPr>
        <w:t>[1]</w:t>
      </w:r>
      <w:r w:rsidRPr="006A173D">
        <w:rPr>
          <w:rFonts w:cstheme="minorHAnsi"/>
          <w:color w:val="7030A0"/>
        </w:rPr>
        <w:t>.</w:t>
      </w:r>
    </w:p>
    <w:p w14:paraId="7D7A173A" w14:textId="3E08E6E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Duration”.</w:t>
      </w:r>
    </w:p>
    <w:p w14:paraId="533C42B8" w14:textId="6D738BD2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A173D">
        <w:rPr>
          <w:rFonts w:cstheme="minorHAnsi"/>
          <w:color w:val="7030A0"/>
        </w:rPr>
        <w:t xml:space="preserve">The patient was discharged after 6 days of hospital stay without complications </w:t>
      </w:r>
      <w:r w:rsidRPr="006A173D">
        <w:rPr>
          <w:rFonts w:cstheme="minorHAnsi"/>
          <w:b/>
          <w:bCs/>
          <w:color w:val="7030A0"/>
        </w:rPr>
        <w:t>[1]</w:t>
      </w:r>
      <w:r w:rsidRPr="006A173D">
        <w:rPr>
          <w:rFonts w:cstheme="minorHAnsi"/>
          <w:color w:val="7030A0"/>
        </w:rPr>
        <w:t>.</w:t>
      </w:r>
    </w:p>
    <w:p w14:paraId="5DEBDD85" w14:textId="74DCF35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Hospital stay”.</w:t>
      </w:r>
    </w:p>
    <w:p w14:paraId="6DEA29F8" w14:textId="01C6792D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A173D">
        <w:rPr>
          <w:rFonts w:cstheme="minorHAnsi"/>
          <w:color w:val="7030A0"/>
        </w:rPr>
        <w:t xml:space="preserve">Postoperative drainage decreased from 200 milliliters on day 1 </w:t>
      </w:r>
      <w:r w:rsidRPr="006A173D">
        <w:rPr>
          <w:rFonts w:cstheme="minorHAnsi"/>
          <w:b/>
          <w:bCs/>
          <w:color w:val="7030A0"/>
        </w:rPr>
        <w:t>[1]</w:t>
      </w:r>
      <w:r w:rsidRPr="006A173D">
        <w:rPr>
          <w:rFonts w:cstheme="minorHAnsi"/>
          <w:color w:val="7030A0"/>
        </w:rPr>
        <w:t xml:space="preserve"> to 50 milliliters by day 4 </w:t>
      </w:r>
      <w:r w:rsidRPr="006A173D">
        <w:rPr>
          <w:rFonts w:cstheme="minorHAnsi"/>
          <w:b/>
          <w:bCs/>
          <w:color w:val="7030A0"/>
        </w:rPr>
        <w:t>[2]</w:t>
      </w:r>
      <w:r w:rsidRPr="006A173D">
        <w:rPr>
          <w:rFonts w:cstheme="minorHAnsi"/>
          <w:color w:val="7030A0"/>
        </w:rPr>
        <w:t xml:space="preserve">, indicating stable recovery without fluid accumulation </w:t>
      </w:r>
      <w:r w:rsidRPr="006A173D">
        <w:rPr>
          <w:rFonts w:cstheme="minorHAnsi"/>
          <w:b/>
          <w:bCs/>
          <w:color w:val="7030A0"/>
        </w:rPr>
        <w:t>[3]</w:t>
      </w:r>
      <w:r w:rsidRPr="006A173D">
        <w:rPr>
          <w:rFonts w:cstheme="minorHAnsi"/>
          <w:color w:val="7030A0"/>
        </w:rPr>
        <w:t>.</w:t>
      </w:r>
    </w:p>
    <w:p w14:paraId="044F7F4F" w14:textId="41A87A70" w:rsid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s that show “200 mL” and “Day 1” in the row for “Drainage”.</w:t>
      </w:r>
    </w:p>
    <w:p w14:paraId="51B2008C" w14:textId="582F9306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s that show “</w:t>
      </w:r>
      <w:r>
        <w:rPr>
          <w:rFonts w:cstheme="minorHAnsi"/>
          <w:i/>
          <w:iCs w:val="0"/>
          <w:color w:val="3333CC"/>
        </w:rPr>
        <w:t>50</w:t>
      </w:r>
      <w:r w:rsidRPr="003A11B2">
        <w:rPr>
          <w:rFonts w:cstheme="minorHAnsi"/>
          <w:i/>
          <w:iCs w:val="0"/>
          <w:color w:val="3333CC"/>
        </w:rPr>
        <w:t xml:space="preserve"> mL” and “Day </w:t>
      </w:r>
      <w:r>
        <w:rPr>
          <w:rFonts w:cstheme="minorHAnsi"/>
          <w:i/>
          <w:iCs w:val="0"/>
          <w:color w:val="3333CC"/>
        </w:rPr>
        <w:t>4</w:t>
      </w:r>
      <w:r w:rsidRPr="003A11B2">
        <w:rPr>
          <w:rFonts w:cstheme="minorHAnsi"/>
          <w:i/>
          <w:iCs w:val="0"/>
          <w:color w:val="3333CC"/>
        </w:rPr>
        <w:t>” in the row for “Drainage”</w:t>
      </w:r>
      <w:r>
        <w:rPr>
          <w:rFonts w:cstheme="minorHAnsi"/>
          <w:i/>
          <w:iCs w:val="0"/>
          <w:color w:val="3333CC"/>
        </w:rPr>
        <w:t>.</w:t>
      </w:r>
    </w:p>
    <w:p w14:paraId="03371EF3" w14:textId="0BD3FF0D" w:rsidR="003A11B2" w:rsidRPr="006A173D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row</w:t>
      </w:r>
      <w:r>
        <w:rPr>
          <w:rFonts w:cstheme="minorHAnsi"/>
          <w:i/>
          <w:iCs w:val="0"/>
          <w:color w:val="3333CC"/>
        </w:rPr>
        <w:t>s</w:t>
      </w:r>
      <w:r w:rsidRPr="003A11B2">
        <w:rPr>
          <w:rFonts w:cstheme="minorHAnsi"/>
          <w:i/>
          <w:iCs w:val="0"/>
          <w:color w:val="3333CC"/>
        </w:rPr>
        <w:t xml:space="preserve"> for “Drainage</w:t>
      </w:r>
      <w:r w:rsidR="006A173D">
        <w:rPr>
          <w:rFonts w:cstheme="minorHAnsi"/>
          <w:i/>
          <w:iCs w:val="0"/>
          <w:color w:val="3333CC"/>
        </w:rPr>
        <w:t>”.</w:t>
      </w:r>
    </w:p>
    <w:p w14:paraId="2B508939" w14:textId="77777777" w:rsidR="006A173D" w:rsidRDefault="006A173D" w:rsidP="006A173D">
      <w:pPr>
        <w:spacing w:before="120"/>
        <w:outlineLvl w:val="0"/>
        <w:rPr>
          <w:rFonts w:cstheme="minorHAnsi"/>
        </w:rPr>
      </w:pPr>
    </w:p>
    <w:p w14:paraId="05A50D87" w14:textId="2804AC8A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sz w:val="28"/>
          <w:szCs w:val="28"/>
        </w:rPr>
      </w:pPr>
      <w:r w:rsidRPr="006A173D">
        <w:rPr>
          <w:rFonts w:cstheme="minorHAnsi"/>
          <w:b/>
          <w:bCs/>
          <w:color w:val="auto"/>
          <w:sz w:val="28"/>
          <w:szCs w:val="28"/>
        </w:rPr>
        <w:t>Pronunciation Guides:</w:t>
      </w:r>
    </w:p>
    <w:p w14:paraId="4743FB71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1. Calot's triangle</w:t>
      </w:r>
    </w:p>
    <w:p w14:paraId="1611F618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</w:t>
      </w:r>
      <w:proofErr w:type="spellStart"/>
      <w:r w:rsidRPr="006A173D">
        <w:rPr>
          <w:rFonts w:cstheme="minorHAnsi"/>
          <w:color w:val="auto"/>
          <w:lang w:val="en-IN"/>
        </w:rPr>
        <w:t>kəˈloʊz</w:t>
      </w:r>
      <w:proofErr w:type="spellEnd"/>
      <w:r w:rsidRPr="006A173D">
        <w:rPr>
          <w:rFonts w:cstheme="minorHAnsi"/>
          <w:color w:val="auto"/>
          <w:lang w:val="en-IN"/>
        </w:rPr>
        <w:t xml:space="preserve"> ˈ</w:t>
      </w:r>
      <w:proofErr w:type="spellStart"/>
      <w:r w:rsidRPr="006A173D">
        <w:rPr>
          <w:rFonts w:cstheme="minorHAnsi"/>
          <w:color w:val="auto"/>
          <w:lang w:val="en-IN"/>
        </w:rPr>
        <w:t>traɪˌæŋɡəl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kuh-lohz</w:t>
      </w:r>
      <w:proofErr w:type="spellEnd"/>
      <w:r w:rsidRPr="006A173D">
        <w:rPr>
          <w:rFonts w:cstheme="minorHAnsi"/>
          <w:color w:val="auto"/>
          <w:lang w:val="en-IN"/>
        </w:rPr>
        <w:t xml:space="preserve"> try-ang-</w:t>
      </w:r>
      <w:proofErr w:type="spellStart"/>
      <w:r w:rsidRPr="006A173D">
        <w:rPr>
          <w:rFonts w:cstheme="minorHAnsi"/>
          <w:color w:val="auto"/>
          <w:lang w:val="en-IN"/>
        </w:rPr>
        <w:t>guhl</w:t>
      </w:r>
      <w:proofErr w:type="spellEnd"/>
    </w:p>
    <w:p w14:paraId="4A1ABA9A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2. Cystic duct</w:t>
      </w:r>
    </w:p>
    <w:p w14:paraId="7E759583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ˈ</w:t>
      </w:r>
      <w:proofErr w:type="spellStart"/>
      <w:r w:rsidRPr="006A173D">
        <w:rPr>
          <w:rFonts w:cstheme="minorHAnsi"/>
          <w:color w:val="auto"/>
          <w:lang w:val="en-IN"/>
        </w:rPr>
        <w:t>sɪstɪk</w:t>
      </w:r>
      <w:proofErr w:type="spellEnd"/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dʌkt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sis-tik </w:t>
      </w:r>
      <w:proofErr w:type="spellStart"/>
      <w:r w:rsidRPr="006A173D">
        <w:rPr>
          <w:rFonts w:cstheme="minorHAnsi"/>
          <w:color w:val="auto"/>
          <w:lang w:val="en-IN"/>
        </w:rPr>
        <w:t>duhkt</w:t>
      </w:r>
      <w:proofErr w:type="spellEnd"/>
    </w:p>
    <w:p w14:paraId="7FF5AE2F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3. Cystic artery</w:t>
      </w:r>
    </w:p>
    <w:p w14:paraId="0F283AFC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ˈ</w:t>
      </w:r>
      <w:proofErr w:type="spellStart"/>
      <w:r w:rsidRPr="006A173D">
        <w:rPr>
          <w:rFonts w:cstheme="minorHAnsi"/>
          <w:color w:val="auto"/>
          <w:lang w:val="en-IN"/>
        </w:rPr>
        <w:t>sɪstɪk</w:t>
      </w:r>
      <w:proofErr w:type="spellEnd"/>
      <w:r w:rsidRPr="006A173D">
        <w:rPr>
          <w:rFonts w:cstheme="minorHAnsi"/>
          <w:color w:val="auto"/>
          <w:lang w:val="en-IN"/>
        </w:rPr>
        <w:t xml:space="preserve"> ˈ</w:t>
      </w:r>
      <w:proofErr w:type="spellStart"/>
      <w:r w:rsidRPr="006A173D">
        <w:rPr>
          <w:rFonts w:cstheme="minorHAnsi"/>
          <w:color w:val="auto"/>
          <w:lang w:val="en-IN"/>
        </w:rPr>
        <w:t>ɑːrtəri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sis-tik </w:t>
      </w:r>
      <w:proofErr w:type="spellStart"/>
      <w:r w:rsidRPr="006A173D">
        <w:rPr>
          <w:rFonts w:cstheme="minorHAnsi"/>
          <w:color w:val="auto"/>
          <w:lang w:val="en-IN"/>
        </w:rPr>
        <w:t>ar-tuh-ree</w:t>
      </w:r>
      <w:proofErr w:type="spellEnd"/>
    </w:p>
    <w:p w14:paraId="156B9D68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4. Electrocautery</w:t>
      </w:r>
    </w:p>
    <w:p w14:paraId="5C8259AC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</w:t>
      </w:r>
      <w:proofErr w:type="spellStart"/>
      <w:r w:rsidRPr="006A173D">
        <w:rPr>
          <w:rFonts w:cstheme="minorHAnsi"/>
          <w:color w:val="auto"/>
          <w:lang w:val="en-IN"/>
        </w:rPr>
        <w:t>ɪˌlɛktroʊˈkɔːtəri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ih</w:t>
      </w:r>
      <w:proofErr w:type="spellEnd"/>
      <w:r w:rsidRPr="006A173D">
        <w:rPr>
          <w:rFonts w:cstheme="minorHAnsi"/>
          <w:color w:val="auto"/>
          <w:lang w:val="en-IN"/>
        </w:rPr>
        <w:t>-lek-</w:t>
      </w:r>
      <w:proofErr w:type="spellStart"/>
      <w:r w:rsidRPr="006A173D">
        <w:rPr>
          <w:rFonts w:cstheme="minorHAnsi"/>
          <w:color w:val="auto"/>
          <w:lang w:val="en-IN"/>
        </w:rPr>
        <w:t>troh</w:t>
      </w:r>
      <w:proofErr w:type="spellEnd"/>
      <w:r w:rsidRPr="006A173D">
        <w:rPr>
          <w:rFonts w:cstheme="minorHAnsi"/>
          <w:color w:val="auto"/>
          <w:lang w:val="en-IN"/>
        </w:rPr>
        <w:t>-</w:t>
      </w:r>
      <w:proofErr w:type="spellStart"/>
      <w:r w:rsidRPr="006A173D">
        <w:rPr>
          <w:rFonts w:cstheme="minorHAnsi"/>
          <w:color w:val="auto"/>
          <w:lang w:val="en-IN"/>
        </w:rPr>
        <w:t>kaw-tuh-ree</w:t>
      </w:r>
      <w:proofErr w:type="spellEnd"/>
    </w:p>
    <w:p w14:paraId="0FB712D9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5. Falciform ligament</w:t>
      </w:r>
    </w:p>
    <w:p w14:paraId="7D5ACFDE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ˈ</w:t>
      </w:r>
      <w:proofErr w:type="spellStart"/>
      <w:r w:rsidRPr="006A173D">
        <w:rPr>
          <w:rFonts w:cstheme="minorHAnsi"/>
          <w:color w:val="auto"/>
          <w:lang w:val="en-IN"/>
        </w:rPr>
        <w:t>fæl.</w:t>
      </w:r>
      <w:proofErr w:type="gramStart"/>
      <w:r w:rsidRPr="006A173D">
        <w:rPr>
          <w:rFonts w:cstheme="minorHAnsi"/>
          <w:color w:val="auto"/>
          <w:lang w:val="en-IN"/>
        </w:rPr>
        <w:t>sɪ.fɔːrm</w:t>
      </w:r>
      <w:proofErr w:type="spellEnd"/>
      <w:proofErr w:type="gramEnd"/>
      <w:r w:rsidRPr="006A173D">
        <w:rPr>
          <w:rFonts w:cstheme="minorHAnsi"/>
          <w:color w:val="auto"/>
          <w:lang w:val="en-IN"/>
        </w:rPr>
        <w:t xml:space="preserve"> ˈ</w:t>
      </w:r>
      <w:proofErr w:type="spellStart"/>
      <w:r w:rsidRPr="006A173D">
        <w:rPr>
          <w:rFonts w:cstheme="minorHAnsi"/>
          <w:color w:val="auto"/>
          <w:lang w:val="en-IN"/>
        </w:rPr>
        <w:t>lɪɡəmənt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fal</w:t>
      </w:r>
      <w:proofErr w:type="spellEnd"/>
      <w:r w:rsidRPr="006A173D">
        <w:rPr>
          <w:rFonts w:cstheme="minorHAnsi"/>
          <w:color w:val="auto"/>
          <w:lang w:val="en-IN"/>
        </w:rPr>
        <w:t>-</w:t>
      </w:r>
      <w:proofErr w:type="spellStart"/>
      <w:r w:rsidRPr="006A173D">
        <w:rPr>
          <w:rFonts w:cstheme="minorHAnsi"/>
          <w:color w:val="auto"/>
          <w:lang w:val="en-IN"/>
        </w:rPr>
        <w:t>sih</w:t>
      </w:r>
      <w:proofErr w:type="spellEnd"/>
      <w:r w:rsidRPr="006A173D">
        <w:rPr>
          <w:rFonts w:cstheme="minorHAnsi"/>
          <w:color w:val="auto"/>
          <w:lang w:val="en-IN"/>
        </w:rPr>
        <w:t xml:space="preserve">-form </w:t>
      </w:r>
      <w:proofErr w:type="spellStart"/>
      <w:r w:rsidRPr="006A173D">
        <w:rPr>
          <w:rFonts w:cstheme="minorHAnsi"/>
          <w:color w:val="auto"/>
          <w:lang w:val="en-IN"/>
        </w:rPr>
        <w:t>lig</w:t>
      </w:r>
      <w:proofErr w:type="spellEnd"/>
      <w:r w:rsidRPr="006A173D">
        <w:rPr>
          <w:rFonts w:cstheme="minorHAnsi"/>
          <w:color w:val="auto"/>
          <w:lang w:val="en-IN"/>
        </w:rPr>
        <w:t>-uh-</w:t>
      </w:r>
      <w:proofErr w:type="spellStart"/>
      <w:r w:rsidRPr="006A173D">
        <w:rPr>
          <w:rFonts w:cstheme="minorHAnsi"/>
          <w:color w:val="auto"/>
          <w:lang w:val="en-IN"/>
        </w:rPr>
        <w:t>muhnt</w:t>
      </w:r>
      <w:proofErr w:type="spellEnd"/>
    </w:p>
    <w:p w14:paraId="1FE56AF7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6. Glisson’s pedicles</w:t>
      </w:r>
    </w:p>
    <w:p w14:paraId="3F454E30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ˈ</w:t>
      </w:r>
      <w:proofErr w:type="spellStart"/>
      <w:r w:rsidRPr="006A173D">
        <w:rPr>
          <w:rFonts w:cstheme="minorHAnsi"/>
          <w:color w:val="auto"/>
          <w:lang w:val="en-IN"/>
        </w:rPr>
        <w:t>ɡlɪsənz</w:t>
      </w:r>
      <w:proofErr w:type="spellEnd"/>
      <w:r w:rsidRPr="006A173D">
        <w:rPr>
          <w:rFonts w:cstheme="minorHAnsi"/>
          <w:color w:val="auto"/>
          <w:lang w:val="en-IN"/>
        </w:rPr>
        <w:t xml:space="preserve"> ˈ</w:t>
      </w:r>
      <w:proofErr w:type="spellStart"/>
      <w:r w:rsidRPr="006A173D">
        <w:rPr>
          <w:rFonts w:cstheme="minorHAnsi"/>
          <w:color w:val="auto"/>
          <w:lang w:val="en-IN"/>
        </w:rPr>
        <w:t>pɛdɪkəlz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glih-sunz</w:t>
      </w:r>
      <w:proofErr w:type="spellEnd"/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peh-dih-kuhlz</w:t>
      </w:r>
      <w:proofErr w:type="spellEnd"/>
    </w:p>
    <w:p w14:paraId="60D553B6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7. Indocyanine green</w:t>
      </w:r>
    </w:p>
    <w:p w14:paraId="72F969DF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No confirmed link found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ˌ</w:t>
      </w:r>
      <w:proofErr w:type="spellStart"/>
      <w:r w:rsidRPr="006A173D">
        <w:rPr>
          <w:rFonts w:cstheme="minorHAnsi"/>
          <w:color w:val="auto"/>
          <w:lang w:val="en-IN"/>
        </w:rPr>
        <w:t>ɪndoʊˈsaɪəniːn</w:t>
      </w:r>
      <w:proofErr w:type="spellEnd"/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ɡriːn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in-doh-</w:t>
      </w:r>
      <w:proofErr w:type="spellStart"/>
      <w:r w:rsidRPr="006A173D">
        <w:rPr>
          <w:rFonts w:cstheme="minorHAnsi"/>
          <w:color w:val="auto"/>
          <w:lang w:val="en-IN"/>
        </w:rPr>
        <w:t>sai</w:t>
      </w:r>
      <w:proofErr w:type="spellEnd"/>
      <w:r w:rsidRPr="006A173D">
        <w:rPr>
          <w:rFonts w:cstheme="minorHAnsi"/>
          <w:color w:val="auto"/>
          <w:lang w:val="en-IN"/>
        </w:rPr>
        <w:t>-uh-</w:t>
      </w:r>
      <w:proofErr w:type="spellStart"/>
      <w:r w:rsidRPr="006A173D">
        <w:rPr>
          <w:rFonts w:cstheme="minorHAnsi"/>
          <w:color w:val="auto"/>
          <w:lang w:val="en-IN"/>
        </w:rPr>
        <w:t>neen</w:t>
      </w:r>
      <w:proofErr w:type="spellEnd"/>
      <w:r w:rsidRPr="006A173D">
        <w:rPr>
          <w:rFonts w:cstheme="minorHAnsi"/>
          <w:color w:val="auto"/>
          <w:lang w:val="en-IN"/>
        </w:rPr>
        <w:t xml:space="preserve"> green</w:t>
      </w:r>
    </w:p>
    <w:p w14:paraId="655F7A68" w14:textId="77777777" w:rsidR="006A173D" w:rsidRPr="006A173D" w:rsidRDefault="006A173D" w:rsidP="006A173D">
      <w:pPr>
        <w:spacing w:before="120"/>
        <w:outlineLvl w:val="0"/>
        <w:rPr>
          <w:rFonts w:cstheme="minorHAnsi"/>
          <w:b/>
          <w:bCs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8. Takasaki</w:t>
      </w:r>
    </w:p>
    <w:p w14:paraId="1AE7E54A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  <w:lang w:val="en-IN"/>
        </w:rPr>
      </w:pPr>
      <w:r w:rsidRPr="006A173D">
        <w:rPr>
          <w:rFonts w:cstheme="minorHAnsi"/>
          <w:b/>
          <w:bCs/>
          <w:color w:val="auto"/>
          <w:lang w:val="en-IN"/>
        </w:rPr>
        <w:t>Pronunciation link:</w:t>
      </w:r>
      <w:r w:rsidRPr="006A173D">
        <w:rPr>
          <w:rFonts w:cstheme="minorHAnsi"/>
          <w:color w:val="auto"/>
          <w:lang w:val="en-IN"/>
        </w:rPr>
        <w:t xml:space="preserve"> https://www.howtopronounce.com/takasaki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IPA:</w:t>
      </w:r>
      <w:r w:rsidRPr="006A173D">
        <w:rPr>
          <w:rFonts w:cstheme="minorHAnsi"/>
          <w:color w:val="auto"/>
          <w:lang w:val="en-IN"/>
        </w:rPr>
        <w:t xml:space="preserve"> /ˌ</w:t>
      </w:r>
      <w:proofErr w:type="spellStart"/>
      <w:r w:rsidRPr="006A173D">
        <w:rPr>
          <w:rFonts w:cstheme="minorHAnsi"/>
          <w:color w:val="auto"/>
          <w:lang w:val="en-IN"/>
        </w:rPr>
        <w:t>tɑːkəˈsɑːki</w:t>
      </w:r>
      <w:proofErr w:type="spellEnd"/>
      <w:r w:rsidRPr="006A173D">
        <w:rPr>
          <w:rFonts w:cstheme="minorHAnsi"/>
          <w:color w:val="auto"/>
          <w:lang w:val="en-IN"/>
        </w:rPr>
        <w:t>/</w:t>
      </w:r>
      <w:r w:rsidRPr="006A173D">
        <w:rPr>
          <w:rFonts w:cstheme="minorHAnsi"/>
          <w:color w:val="auto"/>
          <w:lang w:val="en-IN"/>
        </w:rPr>
        <w:br/>
      </w:r>
      <w:r w:rsidRPr="006A173D">
        <w:rPr>
          <w:rFonts w:cstheme="minorHAnsi"/>
          <w:b/>
          <w:bCs/>
          <w:color w:val="auto"/>
          <w:lang w:val="en-IN"/>
        </w:rPr>
        <w:t>Phonetic Spelling:</w:t>
      </w:r>
      <w:r w:rsidRPr="006A173D">
        <w:rPr>
          <w:rFonts w:cstheme="minorHAnsi"/>
          <w:color w:val="auto"/>
          <w:lang w:val="en-IN"/>
        </w:rPr>
        <w:t xml:space="preserve"> </w:t>
      </w:r>
      <w:proofErr w:type="spellStart"/>
      <w:r w:rsidRPr="006A173D">
        <w:rPr>
          <w:rFonts w:cstheme="minorHAnsi"/>
          <w:color w:val="auto"/>
          <w:lang w:val="en-IN"/>
        </w:rPr>
        <w:t>tah-kuh-sah-kee</w:t>
      </w:r>
      <w:proofErr w:type="spellEnd"/>
    </w:p>
    <w:p w14:paraId="31BB5C78" w14:textId="77777777" w:rsidR="006A173D" w:rsidRPr="006A173D" w:rsidRDefault="006A173D" w:rsidP="006A173D">
      <w:pPr>
        <w:spacing w:before="120"/>
        <w:outlineLvl w:val="0"/>
        <w:rPr>
          <w:rFonts w:cstheme="minorHAnsi"/>
          <w:color w:val="auto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BAD1A" w14:textId="77777777" w:rsidR="00CC1682" w:rsidRDefault="00CC1682">
      <w:r>
        <w:separator/>
      </w:r>
    </w:p>
    <w:p w14:paraId="238C887A" w14:textId="77777777" w:rsidR="00CC1682" w:rsidRDefault="00CC1682"/>
  </w:endnote>
  <w:endnote w:type="continuationSeparator" w:id="0">
    <w:p w14:paraId="3313BC43" w14:textId="77777777" w:rsidR="00CC1682" w:rsidRDefault="00CC1682">
      <w:r>
        <w:continuationSeparator/>
      </w:r>
    </w:p>
    <w:p w14:paraId="172A223F" w14:textId="77777777" w:rsidR="00CC1682" w:rsidRDefault="00CC16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7658B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69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618D0">
      <w:rPr>
        <w:rFonts w:cstheme="minorHAnsi"/>
      </w:rPr>
      <w:t xml:space="preserve">May 26, </w:t>
    </w:r>
    <w:proofErr w:type="gramStart"/>
    <w:r w:rsidR="00C618D0">
      <w:rPr>
        <w:rFonts w:cstheme="minorHAnsi"/>
      </w:rPr>
      <w:t>2025</w:t>
    </w:r>
    <w:proofErr w:type="gramEnd"/>
    <w:r w:rsidR="00C618D0">
      <w:rPr>
        <w:rFonts w:cstheme="minorHAnsi"/>
      </w:rPr>
      <w:t xml:space="preserve">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46AFB" w14:textId="77777777" w:rsidR="00CC1682" w:rsidRDefault="00CC1682">
      <w:r>
        <w:separator/>
      </w:r>
    </w:p>
    <w:p w14:paraId="0D28F069" w14:textId="77777777" w:rsidR="00CC1682" w:rsidRDefault="00CC1682"/>
  </w:footnote>
  <w:footnote w:type="continuationSeparator" w:id="0">
    <w:p w14:paraId="4AB1EF28" w14:textId="77777777" w:rsidR="00CC1682" w:rsidRDefault="00CC1682">
      <w:r>
        <w:continuationSeparator/>
      </w:r>
    </w:p>
    <w:p w14:paraId="2730C18D" w14:textId="77777777" w:rsidR="00CC1682" w:rsidRDefault="00CC16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ED8320" w:rsidR="00336C61" w:rsidRPr="006D3AC7" w:rsidRDefault="00C618D0" w:rsidP="00C618D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50A4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35F2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1C8"/>
    <w:rsid w:val="001E52A3"/>
    <w:rsid w:val="001F0890"/>
    <w:rsid w:val="001F59F5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87ABB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066F"/>
    <w:rsid w:val="003513A5"/>
    <w:rsid w:val="00355D9B"/>
    <w:rsid w:val="00357FB7"/>
    <w:rsid w:val="00363153"/>
    <w:rsid w:val="00364249"/>
    <w:rsid w:val="0038502C"/>
    <w:rsid w:val="00386777"/>
    <w:rsid w:val="00387850"/>
    <w:rsid w:val="00395684"/>
    <w:rsid w:val="003A1109"/>
    <w:rsid w:val="003A11B2"/>
    <w:rsid w:val="003A49C2"/>
    <w:rsid w:val="003B3E2A"/>
    <w:rsid w:val="003B55E5"/>
    <w:rsid w:val="003B5E26"/>
    <w:rsid w:val="003B71C5"/>
    <w:rsid w:val="003C1044"/>
    <w:rsid w:val="003C32EC"/>
    <w:rsid w:val="003D0847"/>
    <w:rsid w:val="003D0FD6"/>
    <w:rsid w:val="003E2BC9"/>
    <w:rsid w:val="003F4B52"/>
    <w:rsid w:val="003F6E54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5B6A"/>
    <w:rsid w:val="005463CB"/>
    <w:rsid w:val="00557116"/>
    <w:rsid w:val="0055763A"/>
    <w:rsid w:val="005611F3"/>
    <w:rsid w:val="00565757"/>
    <w:rsid w:val="00570A1D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32FA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68D"/>
    <w:rsid w:val="00654735"/>
    <w:rsid w:val="006556DE"/>
    <w:rsid w:val="006560A1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173D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889"/>
    <w:rsid w:val="007067F6"/>
    <w:rsid w:val="00710EA3"/>
    <w:rsid w:val="0071156C"/>
    <w:rsid w:val="0071294C"/>
    <w:rsid w:val="00716A9B"/>
    <w:rsid w:val="007242D1"/>
    <w:rsid w:val="00724E3B"/>
    <w:rsid w:val="00725107"/>
    <w:rsid w:val="00730855"/>
    <w:rsid w:val="00731E5D"/>
    <w:rsid w:val="0074114B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5492"/>
    <w:rsid w:val="007B0FBB"/>
    <w:rsid w:val="007B3E0E"/>
    <w:rsid w:val="007B72C5"/>
    <w:rsid w:val="007D4222"/>
    <w:rsid w:val="007D61A8"/>
    <w:rsid w:val="007F2D75"/>
    <w:rsid w:val="007F48D4"/>
    <w:rsid w:val="00802635"/>
    <w:rsid w:val="0080351C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A62"/>
    <w:rsid w:val="00851B3E"/>
    <w:rsid w:val="00851C4B"/>
    <w:rsid w:val="00854994"/>
    <w:rsid w:val="00860BC3"/>
    <w:rsid w:val="00873D1A"/>
    <w:rsid w:val="00875BE8"/>
    <w:rsid w:val="00877B88"/>
    <w:rsid w:val="0088113B"/>
    <w:rsid w:val="00884F21"/>
    <w:rsid w:val="008A0177"/>
    <w:rsid w:val="008A7A3E"/>
    <w:rsid w:val="008B097D"/>
    <w:rsid w:val="008D166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7B1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9C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E4B"/>
    <w:rsid w:val="00B6201D"/>
    <w:rsid w:val="00B653B7"/>
    <w:rsid w:val="00B66A14"/>
    <w:rsid w:val="00B7250F"/>
    <w:rsid w:val="00B807E5"/>
    <w:rsid w:val="00B847A0"/>
    <w:rsid w:val="00B8526C"/>
    <w:rsid w:val="00B85D3E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51BF"/>
    <w:rsid w:val="00C072CC"/>
    <w:rsid w:val="00C12062"/>
    <w:rsid w:val="00C21861"/>
    <w:rsid w:val="00C247B0"/>
    <w:rsid w:val="00C2620F"/>
    <w:rsid w:val="00C2694D"/>
    <w:rsid w:val="00C33F30"/>
    <w:rsid w:val="00C34F4C"/>
    <w:rsid w:val="00C602B2"/>
    <w:rsid w:val="00C618D0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16A2"/>
    <w:rsid w:val="00CB039A"/>
    <w:rsid w:val="00CB0B79"/>
    <w:rsid w:val="00CB0EED"/>
    <w:rsid w:val="00CB5DE5"/>
    <w:rsid w:val="00CC0C58"/>
    <w:rsid w:val="00CC1682"/>
    <w:rsid w:val="00CC29BF"/>
    <w:rsid w:val="00CC7B53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C73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4D0"/>
    <w:rsid w:val="00E65758"/>
    <w:rsid w:val="00E662CA"/>
    <w:rsid w:val="00E8076C"/>
    <w:rsid w:val="00E8408F"/>
    <w:rsid w:val="00E87DA4"/>
    <w:rsid w:val="00E90F5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21E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55E9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A17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67F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67F6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067F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67F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067F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067F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6A173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669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</TotalTime>
  <Pages>10</Pages>
  <Words>1838</Words>
  <Characters>11479</Characters>
  <Application>Microsoft Office Word</Application>
  <DocSecurity>0</DocSecurity>
  <Lines>308</Lines>
  <Paragraphs>1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8</vt:i4>
      </vt:variant>
    </vt:vector>
  </HeadingPairs>
  <TitlesOfParts>
    <vt:vector size="59" baseType="lpstr">
      <vt:lpstr>Name:                                                                                                                 Title of</vt:lpstr>
      <vt:lpstr/>
      <vt:lpstr>Submission ID #: 67989</vt:lpstr>
      <vt:lpstr>Scriptwriter Name: Debopriya Sadhukhan</vt:lpstr>
      <vt:lpstr>Project Page Link: https://review.jove.com/account/file-uploader?src=20736693 </vt:lpstr>
      <vt:lpstr/>
      <vt:lpstr>Title: Laparoscopic Anatomical Hepatectomy Using Takasaki's Approach and Indocya</vt:lpstr>
      <vt:lpstr/>
      <vt:lpstr/>
      <vt:lpstr>Authors and Affiliations: </vt:lpstr>
      <vt:lpstr/>
      <vt:lpstr>Department of Hepatic Surgery and Liver Transplantation Center, The Third Affili</vt:lpstr>
      <vt:lpstr/>
      <vt:lpstr>Corresponding Authors: </vt:lpstr>
      <vt:lpstr/>
      <vt:lpstr/>
      <vt:lpstr/>
      <vt:lpstr>Email Addresses for All Authors:</vt:lpstr>
      <vt:lpstr/>
      <vt:lpstr/>
      <vt:lpstr/>
      <vt:lpstr>    Author Questionnaire </vt:lpstr>
      <vt:lpstr>Introduction </vt:lpstr>
      <vt:lpstr>Protocol  </vt:lpstr>
      <vt:lpstr>Results</vt:lpstr>
      <vt:lpstr>Results </vt:lpstr>
      <vt:lpstr/>
      <vt:lpstr>This table summarizes the key intraoperative and postoperative outcomes, includi</vt:lpstr>
      <vt:lpstr>LAB MEDIA: Table 1.</vt:lpstr>
      <vt:lpstr>The estimated blood loss during the procedure was 150 milliliters, indicating mi</vt:lpstr>
      <vt:lpstr>LAB MEDIA: Table 1. Video editor: Highlight the entire row labeled “Blood loss”.</vt:lpstr>
      <vt:lpstr>The total surgical duration was 205 minutes, which is within the expected range </vt:lpstr>
      <vt:lpstr>LAB MEDIA: Table 1. Video editor: Highlight the entire row labeled “Duration”.</vt:lpstr>
      <vt:lpstr>The patient was discharged after 6 days of hospital stay without complications [</vt:lpstr>
      <vt:lpstr>LAB MEDIA: Table 1. Video editor: Highlight the entire row labeled “Hospital sta</vt:lpstr>
      <vt:lpstr>Postoperative drainage decreased from 200 milliliters on day 1 [1] to 50 millili</vt:lpstr>
      <vt:lpstr>LAB MEDIA: Table 1. Video editor: Highlight the cells that show “200 mL” and “Da</vt:lpstr>
      <vt:lpstr>LAB MEDIA: Table 1. Video editor: Highlight the cells that show “50 mL” and “Day</vt:lpstr>
      <vt:lpstr>LAB MEDIA: Table 1. Video editor: Highlight the rows for “Drainage”.</vt:lpstr>
      <vt:lpstr/>
      <vt:lpstr>Pronunciation Guides:</vt:lpstr>
      <vt:lpstr>1. Calot's triangle</vt:lpstr>
      <vt:lpstr>Pronunciation link: No confirmed link found IPA: /kəˈloʊz ˈtraɪˌæŋɡəl/ Phonetic </vt:lpstr>
      <vt:lpstr>2. Cystic duct</vt:lpstr>
      <vt:lpstr>Pronunciation link: No confirmed link found IPA: /ˈsɪstɪk dʌkt/ Phonetic Spellin</vt:lpstr>
      <vt:lpstr>3. Cystic artery</vt:lpstr>
      <vt:lpstr>Pronunciation link: No confirmed link found IPA: /ˈsɪstɪk ˈɑːrtəri/ Phonetic Spe</vt:lpstr>
      <vt:lpstr>4. Electrocautery</vt:lpstr>
      <vt:lpstr>Pronunciation link: No confirmed link found IPA: /ɪˌlɛktroʊˈkɔːtəri/ Phonetic Sp</vt:lpstr>
      <vt:lpstr>5. Falciform ligament</vt:lpstr>
      <vt:lpstr>Pronunciation link: No confirmed link found IPA: /ˈfæl.sɪ.fɔːrm ˈlɪɡəmənt/ Phone</vt:lpstr>
      <vt:lpstr>6. Glisson’s pedicles</vt:lpstr>
      <vt:lpstr>Pronunciation link: No confirmed link found IPA: /ˈɡlɪsənz ˈpɛdɪkəlz/ Phonetic S</vt:lpstr>
      <vt:lpstr>7. Indocyanine green</vt:lpstr>
      <vt:lpstr>Pronunciation link: No confirmed link found IPA: /ˌɪndoʊˈsaɪəniːn ɡriːn/ Phoneti</vt:lpstr>
      <vt:lpstr>8. Takasaki</vt:lpstr>
      <vt:lpstr>Pronunciation link: https://www.howtopronounce.com/takasaki IPA: /ˌtɑːkəˈsɑːki/ </vt:lpstr>
      <vt:lpstr/>
      <vt:lpstr/>
    </vt:vector>
  </TitlesOfParts>
  <Company>UC Irvine</Company>
  <LinksUpToDate>false</LinksUpToDate>
  <CharactersWithSpaces>132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0</cp:revision>
  <cp:lastPrinted>2025-06-09T00:20:00Z</cp:lastPrinted>
  <dcterms:created xsi:type="dcterms:W3CDTF">2023-06-29T06:34:00Z</dcterms:created>
  <dcterms:modified xsi:type="dcterms:W3CDTF">2025-06-0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